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769248" w14:textId="77777777"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14:paraId="0FD6D82F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403038A6" w14:textId="66E7F308" w:rsidR="005235CA" w:rsidRPr="00A903F9" w:rsidRDefault="009C419B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Cs w:val="0"/>
          <w:color w:val="000000" w:themeColor="text1"/>
          <w:szCs w:val="24"/>
        </w:rPr>
      </w:pPr>
      <w:r>
        <w:rPr>
          <w:rFonts w:ascii="Bookman Old Style" w:hAnsi="Bookman Old Style" w:cs="Times New Roman"/>
          <w:bCs w:val="0"/>
          <w:color w:val="000000" w:themeColor="text1"/>
          <w:szCs w:val="24"/>
        </w:rPr>
        <w:t>I</w:t>
      </w:r>
      <w:r w:rsidR="00954900">
        <w:rPr>
          <w:rFonts w:ascii="Bookman Old Style" w:hAnsi="Bookman Old Style" w:cs="Times New Roman"/>
          <w:bCs w:val="0"/>
          <w:color w:val="000000" w:themeColor="text1"/>
          <w:szCs w:val="24"/>
        </w:rPr>
        <w:t>I</w:t>
      </w:r>
      <w:r w:rsidR="005235CA" w:rsidRPr="00A903F9">
        <w:rPr>
          <w:rFonts w:ascii="Bookman Old Style" w:hAnsi="Bookman Old Style" w:cs="Times New Roman"/>
          <w:bCs w:val="0"/>
          <w:color w:val="000000" w:themeColor="text1"/>
          <w:szCs w:val="24"/>
        </w:rPr>
        <w:t xml:space="preserve"> B.Tech – </w:t>
      </w:r>
      <w:r w:rsidR="00954900">
        <w:rPr>
          <w:rFonts w:ascii="Bookman Old Style" w:hAnsi="Bookman Old Style" w:cs="Times New Roman"/>
          <w:bCs w:val="0"/>
          <w:color w:val="000000" w:themeColor="text1"/>
          <w:szCs w:val="24"/>
        </w:rPr>
        <w:t>I</w:t>
      </w:r>
      <w:r w:rsidR="00A20460">
        <w:rPr>
          <w:rFonts w:ascii="Bookman Old Style" w:hAnsi="Bookman Old Style" w:cs="Times New Roman"/>
          <w:bCs w:val="0"/>
          <w:color w:val="000000" w:themeColor="text1"/>
          <w:szCs w:val="24"/>
        </w:rPr>
        <w:t>I</w:t>
      </w:r>
      <w:r w:rsidR="005235CA" w:rsidRPr="00A903F9">
        <w:rPr>
          <w:rFonts w:ascii="Bookman Old Style" w:hAnsi="Bookman Old Style" w:cs="Times New Roman"/>
          <w:bCs w:val="0"/>
          <w:color w:val="000000" w:themeColor="text1"/>
          <w:szCs w:val="24"/>
        </w:rPr>
        <w:t xml:space="preserve"> Sem</w:t>
      </w:r>
      <w:r w:rsidR="006E5901" w:rsidRPr="00A903F9">
        <w:rPr>
          <w:rFonts w:ascii="Bookman Old Style" w:hAnsi="Bookman Old Style" w:cs="Times New Roman"/>
          <w:bCs w:val="0"/>
          <w:color w:val="000000" w:themeColor="text1"/>
          <w:szCs w:val="24"/>
        </w:rPr>
        <w:t>ester</w:t>
      </w:r>
    </w:p>
    <w:p w14:paraId="14FA0D47" w14:textId="40A7B86E" w:rsidR="005235CA" w:rsidRPr="009508A0" w:rsidRDefault="00E87814" w:rsidP="005235CA">
      <w:pPr>
        <w:spacing w:after="0" w:line="240" w:lineRule="auto"/>
        <w:rPr>
          <w:rFonts w:ascii="Bookman Old Style" w:hAnsi="Bookman Old Style"/>
          <w:bCs/>
          <w:color w:val="000000" w:themeColor="text1"/>
          <w:szCs w:val="24"/>
          <w:lang w:val="en-IN"/>
        </w:rPr>
      </w:pPr>
      <w:r>
        <w:rPr>
          <w:rFonts w:ascii="Bookman Old Style" w:hAnsi="Bookman Old Style" w:cs="Times New Roman"/>
          <w:b/>
          <w:bCs/>
          <w:sz w:val="24"/>
          <w:szCs w:val="28"/>
        </w:rPr>
        <w:t>23CS3</w:t>
      </w:r>
      <w:r w:rsidR="00BA35D1">
        <w:rPr>
          <w:rFonts w:ascii="Bookman Old Style" w:hAnsi="Bookman Old Style" w:cs="Times New Roman"/>
          <w:b/>
          <w:bCs/>
          <w:sz w:val="24"/>
          <w:szCs w:val="28"/>
        </w:rPr>
        <w:t>4</w:t>
      </w:r>
      <w:r>
        <w:rPr>
          <w:rFonts w:ascii="Bookman Old Style" w:hAnsi="Bookman Old Style" w:cs="Times New Roman"/>
          <w:b/>
          <w:bCs/>
          <w:sz w:val="24"/>
          <w:szCs w:val="28"/>
        </w:rPr>
        <w:t>01</w:t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A20460">
        <w:rPr>
          <w:rFonts w:ascii="Bookman Old Style" w:hAnsi="Bookman Old Style" w:cs="Times New Roman"/>
          <w:color w:val="FF0000"/>
          <w:sz w:val="24"/>
          <w:szCs w:val="28"/>
        </w:rPr>
        <w:t xml:space="preserve">         </w:t>
      </w:r>
      <w:r>
        <w:rPr>
          <w:rFonts w:ascii="Bookman Old Style" w:hAnsi="Bookman Old Style" w:cs="Times New Roman"/>
          <w:color w:val="FF0000"/>
          <w:sz w:val="24"/>
          <w:szCs w:val="28"/>
        </w:rPr>
        <w:t xml:space="preserve">                 </w:t>
      </w:r>
      <w:r w:rsidR="00A20460">
        <w:rPr>
          <w:rFonts w:ascii="Bookman Old Style" w:hAnsi="Bookman Old Style" w:cs="Times New Roman"/>
          <w:color w:val="FF0000"/>
          <w:sz w:val="24"/>
          <w:szCs w:val="28"/>
        </w:rPr>
        <w:t xml:space="preserve">      </w:t>
      </w:r>
      <w:r w:rsidR="009508A0" w:rsidRPr="00A903F9">
        <w:rPr>
          <w:rFonts w:ascii="Bookman Old Style" w:hAnsi="Bookman Old Style" w:cs="Times New Roman"/>
          <w:b/>
          <w:bCs/>
          <w:sz w:val="24"/>
          <w:szCs w:val="28"/>
        </w:rPr>
        <w:t xml:space="preserve"> </w:t>
      </w:r>
      <w:r w:rsidR="0088161F" w:rsidRPr="0088161F">
        <w:rPr>
          <w:rFonts w:ascii="Bookman Old Style" w:hAnsi="Bookman Old Style" w:cs="Times New Roman"/>
          <w:bCs/>
          <w:sz w:val="24"/>
          <w:szCs w:val="28"/>
        </w:rPr>
        <w:t>Operating Systems</w:t>
      </w:r>
      <w:r w:rsidR="0088161F">
        <w:rPr>
          <w:rFonts w:ascii="Bookman Old Style" w:hAnsi="Bookman Old Style" w:cs="Times New Roman"/>
          <w:b/>
          <w:bCs/>
          <w:sz w:val="24"/>
          <w:szCs w:val="28"/>
        </w:rPr>
        <w:t xml:space="preserve"> (PVP23)</w:t>
      </w:r>
    </w:p>
    <w:p w14:paraId="57DC0F85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698"/>
        <w:gridCol w:w="4151"/>
        <w:gridCol w:w="1383"/>
        <w:gridCol w:w="2321"/>
        <w:gridCol w:w="1275"/>
      </w:tblGrid>
      <w:tr w:rsidR="00A20460" w:rsidRPr="00BB2FEA" w14:paraId="0B21E118" w14:textId="77777777" w:rsidTr="009B1671">
        <w:trPr>
          <w:trHeight w:val="440"/>
        </w:trPr>
        <w:tc>
          <w:tcPr>
            <w:tcW w:w="698" w:type="dxa"/>
            <w:shd w:val="clear" w:color="auto" w:fill="0070C0"/>
            <w:vAlign w:val="center"/>
          </w:tcPr>
          <w:p w14:paraId="304C3A08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CO</w:t>
            </w:r>
          </w:p>
        </w:tc>
        <w:tc>
          <w:tcPr>
            <w:tcW w:w="4151" w:type="dxa"/>
            <w:shd w:val="clear" w:color="auto" w:fill="0070C0"/>
            <w:vAlign w:val="center"/>
          </w:tcPr>
          <w:p w14:paraId="775B2124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Statement</w:t>
            </w:r>
          </w:p>
        </w:tc>
        <w:tc>
          <w:tcPr>
            <w:tcW w:w="1383" w:type="dxa"/>
            <w:shd w:val="clear" w:color="auto" w:fill="0070C0"/>
            <w:vAlign w:val="center"/>
          </w:tcPr>
          <w:p w14:paraId="7E1352EB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Skill</w:t>
            </w:r>
          </w:p>
        </w:tc>
        <w:tc>
          <w:tcPr>
            <w:tcW w:w="2321" w:type="dxa"/>
            <w:shd w:val="clear" w:color="auto" w:fill="0070C0"/>
            <w:vAlign w:val="center"/>
          </w:tcPr>
          <w:p w14:paraId="4660F07D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Blooms</w:t>
            </w:r>
          </w:p>
        </w:tc>
        <w:tc>
          <w:tcPr>
            <w:tcW w:w="1275" w:type="dxa"/>
            <w:shd w:val="clear" w:color="auto" w:fill="0070C0"/>
            <w:vAlign w:val="center"/>
          </w:tcPr>
          <w:p w14:paraId="0FF6D3A3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color w:val="FFFFFF" w:themeColor="background1"/>
                <w:lang w:val="en-IN"/>
              </w:rPr>
              <w:t>Units</w:t>
            </w:r>
          </w:p>
        </w:tc>
      </w:tr>
      <w:tr w:rsidR="00BA35D1" w:rsidRPr="00BB2FEA" w14:paraId="6A1536EE" w14:textId="77777777" w:rsidTr="009B1671">
        <w:tc>
          <w:tcPr>
            <w:tcW w:w="698" w:type="dxa"/>
            <w:vAlign w:val="center"/>
          </w:tcPr>
          <w:p w14:paraId="2DC51722" w14:textId="05AB83D2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1</w:t>
            </w:r>
          </w:p>
        </w:tc>
        <w:tc>
          <w:tcPr>
            <w:tcW w:w="4151" w:type="dxa"/>
            <w:vAlign w:val="center"/>
          </w:tcPr>
          <w:p w14:paraId="7D153CC7" w14:textId="410E5DFA" w:rsidR="00BA35D1" w:rsidRPr="00BA35D1" w:rsidRDefault="00BA35D1" w:rsidP="00BA35D1">
            <w:pPr>
              <w:spacing w:line="276" w:lineRule="auto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Understand the structure and functionalities of operating systems</w:t>
            </w:r>
          </w:p>
        </w:tc>
        <w:tc>
          <w:tcPr>
            <w:tcW w:w="1383" w:type="dxa"/>
            <w:vAlign w:val="center"/>
          </w:tcPr>
          <w:p w14:paraId="32C99ECC" w14:textId="3FB97263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2</w:t>
            </w:r>
          </w:p>
        </w:tc>
        <w:tc>
          <w:tcPr>
            <w:tcW w:w="2321" w:type="dxa"/>
            <w:vAlign w:val="center"/>
          </w:tcPr>
          <w:p w14:paraId="7BDDBF5D" w14:textId="107CFF90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Understand</w:t>
            </w:r>
          </w:p>
        </w:tc>
        <w:tc>
          <w:tcPr>
            <w:tcW w:w="1275" w:type="dxa"/>
            <w:vAlign w:val="center"/>
          </w:tcPr>
          <w:p w14:paraId="05034907" w14:textId="4EED3A7B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1,2,3,4,5</w:t>
            </w:r>
          </w:p>
        </w:tc>
      </w:tr>
      <w:tr w:rsidR="00BA35D1" w:rsidRPr="00BB2FEA" w14:paraId="4456B8B2" w14:textId="77777777" w:rsidTr="009B1671">
        <w:tc>
          <w:tcPr>
            <w:tcW w:w="698" w:type="dxa"/>
            <w:vAlign w:val="center"/>
          </w:tcPr>
          <w:p w14:paraId="4AE93ACD" w14:textId="08D515F4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2</w:t>
            </w:r>
          </w:p>
        </w:tc>
        <w:tc>
          <w:tcPr>
            <w:tcW w:w="4151" w:type="dxa"/>
          </w:tcPr>
          <w:p w14:paraId="7081AB5A" w14:textId="083CE30D" w:rsidR="00BA35D1" w:rsidRPr="00BA35D1" w:rsidRDefault="00BA35D1" w:rsidP="00BA35D1">
            <w:pPr>
              <w:spacing w:line="276" w:lineRule="auto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Apply different algorithms of CPU scheduling, Page replacement and disk scheduling.</w:t>
            </w:r>
          </w:p>
        </w:tc>
        <w:tc>
          <w:tcPr>
            <w:tcW w:w="1383" w:type="dxa"/>
            <w:vAlign w:val="center"/>
          </w:tcPr>
          <w:p w14:paraId="39979694" w14:textId="2E17EFC5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3</w:t>
            </w:r>
          </w:p>
        </w:tc>
        <w:tc>
          <w:tcPr>
            <w:tcW w:w="2321" w:type="dxa"/>
            <w:vAlign w:val="center"/>
          </w:tcPr>
          <w:p w14:paraId="0ED433AA" w14:textId="77777777" w:rsidR="00BA35D1" w:rsidRDefault="00BA35D1" w:rsidP="00BA35D1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pply</w:t>
            </w:r>
            <w:r w:rsidR="009B2F88">
              <w:rPr>
                <w:rFonts w:ascii="Bookman Old Style" w:hAnsi="Bookman Old Style" w:cs="Times New Roman"/>
              </w:rPr>
              <w:t>,</w:t>
            </w:r>
          </w:p>
          <w:p w14:paraId="0778816A" w14:textId="4054E9E5" w:rsidR="009B2F88" w:rsidRPr="00C35460" w:rsidRDefault="009B2F88" w:rsidP="002D7037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Individual and Team Work</w:t>
            </w:r>
          </w:p>
        </w:tc>
        <w:tc>
          <w:tcPr>
            <w:tcW w:w="1275" w:type="dxa"/>
            <w:vAlign w:val="center"/>
          </w:tcPr>
          <w:p w14:paraId="35096439" w14:textId="0A8F2EFD" w:rsidR="00BA35D1" w:rsidRPr="00BB2FEA" w:rsidRDefault="00BA35D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4</w:t>
            </w:r>
          </w:p>
        </w:tc>
      </w:tr>
      <w:tr w:rsidR="00BA35D1" w:rsidRPr="00BB2FEA" w14:paraId="35224E3A" w14:textId="77777777" w:rsidTr="009B1671">
        <w:trPr>
          <w:trHeight w:val="181"/>
        </w:trPr>
        <w:tc>
          <w:tcPr>
            <w:tcW w:w="698" w:type="dxa"/>
            <w:vAlign w:val="center"/>
          </w:tcPr>
          <w:p w14:paraId="4DF86446" w14:textId="5D9614CB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3</w:t>
            </w:r>
          </w:p>
        </w:tc>
        <w:tc>
          <w:tcPr>
            <w:tcW w:w="4151" w:type="dxa"/>
          </w:tcPr>
          <w:p w14:paraId="4D2BA294" w14:textId="63AC87FE" w:rsidR="00BA35D1" w:rsidRPr="00BA35D1" w:rsidRDefault="00BA35D1" w:rsidP="00BA35D1">
            <w:pPr>
              <w:spacing w:line="276" w:lineRule="auto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Apply various concepts to solve problems related to process synchronization and deadlocks.</w:t>
            </w:r>
          </w:p>
        </w:tc>
        <w:tc>
          <w:tcPr>
            <w:tcW w:w="1383" w:type="dxa"/>
            <w:vAlign w:val="center"/>
          </w:tcPr>
          <w:p w14:paraId="1E08D6BE" w14:textId="0DFC56AF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3</w:t>
            </w:r>
          </w:p>
        </w:tc>
        <w:tc>
          <w:tcPr>
            <w:tcW w:w="2321" w:type="dxa"/>
            <w:vAlign w:val="center"/>
          </w:tcPr>
          <w:p w14:paraId="2A9540CA" w14:textId="77777777" w:rsidR="009B2F88" w:rsidRDefault="009B2F88" w:rsidP="009B2F88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pply</w:t>
            </w:r>
            <w:r>
              <w:rPr>
                <w:rFonts w:ascii="Bookman Old Style" w:hAnsi="Bookman Old Style" w:cs="Times New Roman"/>
              </w:rPr>
              <w:t>,</w:t>
            </w:r>
          </w:p>
          <w:p w14:paraId="5422FBBB" w14:textId="44E27FFD" w:rsidR="00BA35D1" w:rsidRPr="00C35460" w:rsidRDefault="002D7037" w:rsidP="002D7037">
            <w:pPr>
              <w:jc w:val="center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Individual </w:t>
            </w:r>
            <w:r w:rsidR="009B2F88">
              <w:rPr>
                <w:rFonts w:ascii="Bookman Old Style" w:hAnsi="Bookman Old Style" w:cs="Times New Roman"/>
              </w:rPr>
              <w:t>and Team Work</w:t>
            </w:r>
          </w:p>
        </w:tc>
        <w:tc>
          <w:tcPr>
            <w:tcW w:w="1275" w:type="dxa"/>
            <w:vAlign w:val="center"/>
          </w:tcPr>
          <w:p w14:paraId="5D20246D" w14:textId="12EA7EF5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3</w:t>
            </w:r>
          </w:p>
        </w:tc>
      </w:tr>
      <w:tr w:rsidR="00BA35D1" w:rsidRPr="00BB2FEA" w14:paraId="229CB174" w14:textId="77777777" w:rsidTr="009B1671">
        <w:tc>
          <w:tcPr>
            <w:tcW w:w="698" w:type="dxa"/>
            <w:vAlign w:val="center"/>
          </w:tcPr>
          <w:p w14:paraId="001FDEBE" w14:textId="5096E77B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CO4</w:t>
            </w:r>
          </w:p>
        </w:tc>
        <w:tc>
          <w:tcPr>
            <w:tcW w:w="4151" w:type="dxa"/>
          </w:tcPr>
          <w:p w14:paraId="61B0C011" w14:textId="681C57CE" w:rsidR="00BA35D1" w:rsidRPr="00BA35D1" w:rsidRDefault="00BA35D1" w:rsidP="00BA35D1">
            <w:pPr>
              <w:spacing w:line="276" w:lineRule="auto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Analyse and interpret the functionalities of operating system.</w:t>
            </w:r>
          </w:p>
        </w:tc>
        <w:tc>
          <w:tcPr>
            <w:tcW w:w="1383" w:type="dxa"/>
            <w:vAlign w:val="center"/>
          </w:tcPr>
          <w:p w14:paraId="2AE8A0A9" w14:textId="7859B07A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 w:rsidRPr="00BB2FEA">
              <w:rPr>
                <w:rFonts w:ascii="Bookman Old Style" w:hAnsi="Bookman Old Style" w:cs="Times New Roman"/>
              </w:rPr>
              <w:t>L4</w:t>
            </w:r>
          </w:p>
        </w:tc>
        <w:tc>
          <w:tcPr>
            <w:tcW w:w="2321" w:type="dxa"/>
            <w:vAlign w:val="center"/>
          </w:tcPr>
          <w:p w14:paraId="1F07E453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Analyze,</w:t>
            </w:r>
          </w:p>
          <w:p w14:paraId="438361C0" w14:textId="39C6E500" w:rsidR="00BA35D1" w:rsidRDefault="00BA35D1" w:rsidP="00BA35D1">
            <w:pPr>
              <w:jc w:val="center"/>
              <w:rPr>
                <w:rFonts w:ascii="Bookman Old Style" w:hAnsi="Bookman Old Style" w:cs="Times New Roman"/>
              </w:rPr>
            </w:pPr>
            <w:r w:rsidRPr="00BB2FEA">
              <w:rPr>
                <w:rFonts w:ascii="Bookman Old Style" w:hAnsi="Bookman Old Style" w:cs="Times New Roman"/>
              </w:rPr>
              <w:t>Communication</w:t>
            </w:r>
            <w:r w:rsidR="002D7037">
              <w:rPr>
                <w:rFonts w:ascii="Bookman Old Style" w:hAnsi="Bookman Old Style" w:cs="Times New Roman"/>
              </w:rPr>
              <w:t xml:space="preserve"> Skills</w:t>
            </w:r>
          </w:p>
          <w:p w14:paraId="39682D64" w14:textId="07A6D909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</w:p>
        </w:tc>
        <w:tc>
          <w:tcPr>
            <w:tcW w:w="1275" w:type="dxa"/>
            <w:vAlign w:val="center"/>
          </w:tcPr>
          <w:p w14:paraId="6CA21F6E" w14:textId="069361CF" w:rsidR="00BA35D1" w:rsidRPr="00BB2FEA" w:rsidRDefault="006A1911" w:rsidP="00BA35D1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3,</w:t>
            </w:r>
            <w:r w:rsidR="00BA35D1">
              <w:rPr>
                <w:rFonts w:ascii="Bookman Old Style" w:hAnsi="Bookman Old Style" w:cs="Times New Roman"/>
                <w:color w:val="000000" w:themeColor="text1"/>
                <w:lang w:val="en-IN"/>
              </w:rPr>
              <w:t>4,5</w:t>
            </w:r>
          </w:p>
        </w:tc>
      </w:tr>
    </w:tbl>
    <w:p w14:paraId="70507798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22"/>
        <w:gridCol w:w="6583"/>
        <w:gridCol w:w="2323"/>
      </w:tblGrid>
      <w:tr w:rsidR="00612027" w:rsidRPr="00BB2FEA" w14:paraId="24A67277" w14:textId="77777777" w:rsidTr="00BB2FEA">
        <w:trPr>
          <w:trHeight w:val="395"/>
        </w:trPr>
        <w:tc>
          <w:tcPr>
            <w:tcW w:w="9828" w:type="dxa"/>
            <w:gridSpan w:val="3"/>
            <w:vAlign w:val="center"/>
          </w:tcPr>
          <w:p w14:paraId="5A08F4DC" w14:textId="6C131594" w:rsidR="00612027" w:rsidRPr="00BB2FEA" w:rsidRDefault="008227B2" w:rsidP="00BB2FEA">
            <w:pPr>
              <w:jc w:val="center"/>
              <w:rPr>
                <w:rFonts w:ascii="Bookman Old Style" w:hAnsi="Bookman Old Style"/>
                <w:bCs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FF0000"/>
                <w:sz w:val="24"/>
                <w:szCs w:val="28"/>
              </w:rPr>
              <w:t xml:space="preserve">               </w:t>
            </w:r>
            <w:r w:rsidRPr="00A903F9">
              <w:rPr>
                <w:rFonts w:ascii="Bookman Old Style" w:hAnsi="Bookman Old Style" w:cs="Times New Roman"/>
                <w:b/>
                <w:bCs/>
                <w:sz w:val="24"/>
                <w:szCs w:val="28"/>
              </w:rPr>
              <w:t xml:space="preserve"> </w:t>
            </w:r>
            <w:r>
              <w:rPr>
                <w:rFonts w:ascii="Bookman Old Style" w:hAnsi="Bookman Old Style" w:cs="Times New Roman"/>
                <w:b/>
                <w:bCs/>
                <w:sz w:val="24"/>
                <w:szCs w:val="28"/>
              </w:rPr>
              <w:t>Data Structures</w:t>
            </w:r>
          </w:p>
        </w:tc>
      </w:tr>
      <w:tr w:rsidR="00612027" w:rsidRPr="00BB2FEA" w14:paraId="43D6E3A9" w14:textId="77777777" w:rsidTr="00D5368D">
        <w:tc>
          <w:tcPr>
            <w:tcW w:w="945" w:type="dxa"/>
            <w:vAlign w:val="center"/>
          </w:tcPr>
          <w:p w14:paraId="20821134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lang w:val="en-IN"/>
              </w:rPr>
              <w:t>Unit No.</w:t>
            </w:r>
          </w:p>
        </w:tc>
        <w:tc>
          <w:tcPr>
            <w:tcW w:w="7094" w:type="dxa"/>
            <w:vAlign w:val="center"/>
          </w:tcPr>
          <w:p w14:paraId="38DAC6CA" w14:textId="004D57E5" w:rsidR="00612027" w:rsidRPr="00BB2FEA" w:rsidRDefault="00612027" w:rsidP="009F616B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</w:p>
        </w:tc>
        <w:tc>
          <w:tcPr>
            <w:tcW w:w="1789" w:type="dxa"/>
            <w:vAlign w:val="center"/>
          </w:tcPr>
          <w:p w14:paraId="3C09177D" w14:textId="77777777" w:rsidR="00612027" w:rsidRPr="00BB2FEA" w:rsidRDefault="00612027" w:rsidP="009B1671">
            <w:pPr>
              <w:jc w:val="center"/>
              <w:rPr>
                <w:rFonts w:ascii="Bookman Old Style" w:hAnsi="Bookman Old Style" w:cs="Times New Roman"/>
                <w:b/>
                <w:lang w:val="en-IN"/>
              </w:rPr>
            </w:pPr>
            <w:r w:rsidRPr="00BB2FEA">
              <w:rPr>
                <w:rFonts w:ascii="Bookman Old Style" w:hAnsi="Bookman Old Style" w:cs="Times New Roman"/>
                <w:b/>
                <w:lang w:val="en-IN"/>
              </w:rPr>
              <w:t>Mapped CO</w:t>
            </w:r>
          </w:p>
        </w:tc>
      </w:tr>
      <w:tr w:rsidR="00BA35D1" w:rsidRPr="00BB2FEA" w14:paraId="0C2B780D" w14:textId="77777777" w:rsidTr="00D5368D">
        <w:trPr>
          <w:trHeight w:val="1080"/>
        </w:trPr>
        <w:tc>
          <w:tcPr>
            <w:tcW w:w="945" w:type="dxa"/>
            <w:vAlign w:val="center"/>
          </w:tcPr>
          <w:p w14:paraId="25E8AEA7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</w:t>
            </w:r>
          </w:p>
        </w:tc>
        <w:tc>
          <w:tcPr>
            <w:tcW w:w="7094" w:type="dxa"/>
          </w:tcPr>
          <w:p w14:paraId="18CF8B31" w14:textId="77777777" w:rsidR="00BA35D1" w:rsidRPr="00BA35D1" w:rsidRDefault="00BA35D1" w:rsidP="00BA3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D1B949D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Operating Systems Overview: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 xml:space="preserve"> Introduction, Operating system functions, Operating systems operations, Computing environments, Free and Open-Source Operating Systems </w:t>
            </w:r>
          </w:p>
          <w:p w14:paraId="5621459E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System Structures: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 xml:space="preserve"> Operating System Services, User and Operating-System Interface, system calls, Types of System Calls, system programs, Operating system Design and Implementation</w:t>
            </w:r>
            <w:r w:rsidRPr="00BA35D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  <w:p w14:paraId="6FBD4AC8" w14:textId="3231A237" w:rsidR="00BA35D1" w:rsidRPr="00BA35D1" w:rsidRDefault="00BA35D1" w:rsidP="00BA35D1">
            <w:pPr>
              <w:pStyle w:val="NoSpacing"/>
              <w:spacing w:line="276" w:lineRule="auto"/>
              <w:ind w:left="6"/>
              <w:jc w:val="both"/>
              <w:rPr>
                <w:rFonts w:ascii="Times New Roman" w:eastAsiaTheme="minorHAnsi" w:hAnsi="Times New Roman"/>
                <w:bCs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789" w:type="dxa"/>
            <w:vAlign w:val="center"/>
          </w:tcPr>
          <w:p w14:paraId="4BEADCF5" w14:textId="447646CD" w:rsidR="00BA35D1" w:rsidRPr="00BA35D1" w:rsidRDefault="00BA35D1" w:rsidP="0088161F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1</w:t>
            </w:r>
          </w:p>
        </w:tc>
      </w:tr>
      <w:tr w:rsidR="00BA35D1" w:rsidRPr="00BB2FEA" w14:paraId="18D2D8DB" w14:textId="77777777" w:rsidTr="00D5368D">
        <w:trPr>
          <w:trHeight w:val="1055"/>
        </w:trPr>
        <w:tc>
          <w:tcPr>
            <w:tcW w:w="945" w:type="dxa"/>
            <w:vAlign w:val="center"/>
          </w:tcPr>
          <w:p w14:paraId="7AA9446A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I</w:t>
            </w:r>
          </w:p>
        </w:tc>
        <w:tc>
          <w:tcPr>
            <w:tcW w:w="7094" w:type="dxa"/>
          </w:tcPr>
          <w:p w14:paraId="23C92DD3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Processes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>: Process Concept, Process scheduling, Operations on processes, Inter-process communication.</w:t>
            </w:r>
          </w:p>
          <w:p w14:paraId="77EFCE7E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Threads and Concurrency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>: Multithreading models, Thread libraries, Threading issues.</w:t>
            </w:r>
          </w:p>
          <w:p w14:paraId="4AB29177" w14:textId="45D1A59E" w:rsidR="00BA35D1" w:rsidRPr="00BA35D1" w:rsidRDefault="00BA35D1" w:rsidP="00BA35D1">
            <w:pPr>
              <w:pStyle w:val="NoSpacing"/>
              <w:spacing w:line="276" w:lineRule="auto"/>
              <w:ind w:left="6"/>
              <w:jc w:val="both"/>
              <w:rPr>
                <w:rFonts w:ascii="Times New Roman" w:eastAsiaTheme="minorHAnsi" w:hAnsi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hAnsi="Times New Roman"/>
                <w:b/>
                <w:sz w:val="24"/>
                <w:szCs w:val="24"/>
              </w:rPr>
              <w:t>CPU Scheduling:</w:t>
            </w:r>
            <w:r w:rsidRPr="00BA35D1">
              <w:rPr>
                <w:rFonts w:ascii="Times New Roman" w:hAnsi="Times New Roman"/>
                <w:sz w:val="24"/>
                <w:szCs w:val="24"/>
              </w:rPr>
              <w:t xml:space="preserve"> Basic concepts, Scheduling criteria, Scheduling algorithms, Multiple processor scheduling.</w:t>
            </w:r>
          </w:p>
        </w:tc>
        <w:tc>
          <w:tcPr>
            <w:tcW w:w="1789" w:type="dxa"/>
            <w:vAlign w:val="center"/>
          </w:tcPr>
          <w:p w14:paraId="1879FAB2" w14:textId="77777777" w:rsidR="00BA35D1" w:rsidRPr="00BA35D1" w:rsidRDefault="00BA35D1" w:rsidP="00BA35D1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DD2B4C" w14:textId="712194BE" w:rsidR="00BA35D1" w:rsidRPr="00BA35D1" w:rsidRDefault="00BA35D1" w:rsidP="00BA35D1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1,CO2,</w:t>
            </w:r>
            <w:r w:rsidR="00504C9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3,</w:t>
            </w: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4</w:t>
            </w:r>
          </w:p>
        </w:tc>
      </w:tr>
      <w:tr w:rsidR="00BA35D1" w:rsidRPr="00BB2FEA" w14:paraId="0CE70BBF" w14:textId="77777777" w:rsidTr="009B1671">
        <w:trPr>
          <w:trHeight w:val="1080"/>
        </w:trPr>
        <w:tc>
          <w:tcPr>
            <w:tcW w:w="945" w:type="dxa"/>
            <w:vAlign w:val="center"/>
          </w:tcPr>
          <w:p w14:paraId="6BD5FFA8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III</w:t>
            </w:r>
          </w:p>
        </w:tc>
        <w:tc>
          <w:tcPr>
            <w:tcW w:w="7094" w:type="dxa"/>
          </w:tcPr>
          <w:p w14:paraId="4CEE861C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Synchronization Tools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>: The Critical Section Problem, Peterson’s Solution, Mutex Locks, Semaphores, Monitors, Classic problems of Synchronization.</w:t>
            </w:r>
          </w:p>
          <w:p w14:paraId="0BBDAF6B" w14:textId="759BBFA1" w:rsidR="00BA35D1" w:rsidRPr="00BA35D1" w:rsidRDefault="00BA35D1" w:rsidP="00BA35D1">
            <w:pPr>
              <w:pStyle w:val="NoSpacing"/>
              <w:spacing w:line="276" w:lineRule="auto"/>
              <w:ind w:left="6"/>
              <w:rPr>
                <w:rFonts w:ascii="Times New Roman" w:eastAsiaTheme="minorHAnsi" w:hAnsi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hAnsi="Times New Roman"/>
                <w:b/>
                <w:sz w:val="24"/>
                <w:szCs w:val="24"/>
              </w:rPr>
              <w:t>Deadlocks:</w:t>
            </w:r>
            <w:r w:rsidRPr="00BA35D1">
              <w:rPr>
                <w:rFonts w:ascii="Times New Roman" w:hAnsi="Times New Roman"/>
                <w:sz w:val="24"/>
                <w:szCs w:val="24"/>
              </w:rPr>
              <w:t xml:space="preserve"> system Model, Deadlock characterization, Methods for handling Deadlocks, Deadlock prevention, Deadlock avoidance, Deadlock detection, Recovery from Deadlock.</w:t>
            </w:r>
          </w:p>
        </w:tc>
        <w:tc>
          <w:tcPr>
            <w:tcW w:w="1789" w:type="dxa"/>
            <w:vAlign w:val="center"/>
          </w:tcPr>
          <w:p w14:paraId="06FF5831" w14:textId="4B4BD61B" w:rsidR="00BA35D1" w:rsidRPr="00BA35D1" w:rsidRDefault="00BA35D1" w:rsidP="00BA35D1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1,CO3,CO4</w:t>
            </w:r>
          </w:p>
        </w:tc>
      </w:tr>
      <w:tr w:rsidR="00BA35D1" w:rsidRPr="00BB2FEA" w14:paraId="3C9E9D5C" w14:textId="77777777" w:rsidTr="009B1671">
        <w:trPr>
          <w:trHeight w:val="936"/>
        </w:trPr>
        <w:tc>
          <w:tcPr>
            <w:tcW w:w="945" w:type="dxa"/>
            <w:vAlign w:val="center"/>
          </w:tcPr>
          <w:p w14:paraId="16BA5DDB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lastRenderedPageBreak/>
              <w:t xml:space="preserve"> IV</w:t>
            </w:r>
          </w:p>
        </w:tc>
        <w:tc>
          <w:tcPr>
            <w:tcW w:w="7094" w:type="dxa"/>
          </w:tcPr>
          <w:p w14:paraId="3596C296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Memory-Management Strategies: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 xml:space="preserve"> Introduction, Contiguous memory allocation, Paging, Structure of the Page Table, Swapping.</w:t>
            </w:r>
          </w:p>
          <w:p w14:paraId="73B3B1DB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Virtual Memory Management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>: Introduction, Demand paging, Copy-on-write, Page replacement, Allocation of frames, Thrashing</w:t>
            </w:r>
          </w:p>
          <w:p w14:paraId="06AF4845" w14:textId="4FBB15B2" w:rsidR="00BA35D1" w:rsidRPr="00BA35D1" w:rsidRDefault="00BA35D1" w:rsidP="00BA35D1">
            <w:pPr>
              <w:pStyle w:val="NoSpacing"/>
              <w:spacing w:line="276" w:lineRule="auto"/>
              <w:ind w:left="6"/>
              <w:rPr>
                <w:rFonts w:ascii="Times New Roman" w:eastAsiaTheme="minorHAnsi" w:hAnsi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hAnsi="Times New Roman"/>
                <w:sz w:val="24"/>
                <w:szCs w:val="24"/>
              </w:rPr>
              <w:t>Storage Management: Overview of Mass Storage Structure, HDD Scheduling.</w:t>
            </w:r>
          </w:p>
        </w:tc>
        <w:tc>
          <w:tcPr>
            <w:tcW w:w="1789" w:type="dxa"/>
            <w:vAlign w:val="center"/>
          </w:tcPr>
          <w:p w14:paraId="38B05DF4" w14:textId="77777777" w:rsidR="00BA35D1" w:rsidRPr="00BA35D1" w:rsidRDefault="00BA35D1" w:rsidP="00BA35D1">
            <w:pPr>
              <w:pStyle w:val="TableParagraph"/>
              <w:ind w:left="6" w:right="-6"/>
              <w:rPr>
                <w:rFonts w:eastAsiaTheme="minorHAnsi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eastAsiaTheme="minorHAnsi"/>
                <w:b/>
                <w:bCs/>
                <w:color w:val="000000" w:themeColor="text1"/>
                <w:sz w:val="24"/>
                <w:szCs w:val="24"/>
                <w:lang w:val="en-IN"/>
              </w:rPr>
              <w:t>CO1,CO2,</w:t>
            </w:r>
          </w:p>
          <w:p w14:paraId="0D742AE7" w14:textId="611118A7" w:rsidR="00BA35D1" w:rsidRPr="00BA35D1" w:rsidRDefault="00BA35D1" w:rsidP="00BA35D1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4</w:t>
            </w:r>
          </w:p>
        </w:tc>
      </w:tr>
      <w:tr w:rsidR="00BA35D1" w:rsidRPr="00BB2FEA" w14:paraId="705251B9" w14:textId="77777777" w:rsidTr="00D5368D">
        <w:trPr>
          <w:trHeight w:val="274"/>
        </w:trPr>
        <w:tc>
          <w:tcPr>
            <w:tcW w:w="945" w:type="dxa"/>
            <w:vAlign w:val="center"/>
          </w:tcPr>
          <w:p w14:paraId="2C07AA2A" w14:textId="77777777" w:rsidR="00BA35D1" w:rsidRPr="00BB2FEA" w:rsidRDefault="00BA35D1" w:rsidP="00BA35D1">
            <w:pPr>
              <w:jc w:val="center"/>
              <w:rPr>
                <w:rFonts w:ascii="Bookman Old Style" w:hAnsi="Bookman Old Style" w:cs="Times New Roman"/>
                <w:lang w:val="en-IN"/>
              </w:rPr>
            </w:pPr>
            <w:r w:rsidRPr="00BB2FEA">
              <w:rPr>
                <w:rFonts w:ascii="Bookman Old Style" w:hAnsi="Bookman Old Style" w:cs="Times New Roman"/>
                <w:lang w:val="en-IN"/>
              </w:rPr>
              <w:t>V</w:t>
            </w:r>
          </w:p>
        </w:tc>
        <w:tc>
          <w:tcPr>
            <w:tcW w:w="7094" w:type="dxa"/>
          </w:tcPr>
          <w:p w14:paraId="41642C6A" w14:textId="77777777" w:rsidR="00BA35D1" w:rsidRPr="00BA35D1" w:rsidRDefault="00BA35D1" w:rsidP="00BA35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File System: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 xml:space="preserve"> File System Interface: File concept, Access methods, Directory Structure; File system Implementation: File-system structure, File-system Operations, Directory implementation, Allocation method, Free space management; File-System Internals: File-System Mounting, Partitions and Mounting, File Sharing. </w:t>
            </w:r>
          </w:p>
          <w:p w14:paraId="73C82B3A" w14:textId="3B08A504" w:rsidR="00BA35D1" w:rsidRPr="00BA35D1" w:rsidRDefault="00BA35D1" w:rsidP="00BA35D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hAnsi="Times New Roman" w:cs="Times New Roman"/>
                <w:b/>
                <w:sz w:val="24"/>
                <w:szCs w:val="24"/>
              </w:rPr>
              <w:t>Protection:</w:t>
            </w:r>
            <w:r w:rsidRPr="00BA35D1">
              <w:rPr>
                <w:rFonts w:ascii="Times New Roman" w:hAnsi="Times New Roman" w:cs="Times New Roman"/>
                <w:sz w:val="24"/>
                <w:szCs w:val="24"/>
              </w:rPr>
              <w:t xml:space="preserve"> Goals of protection, Principles of protection, Protection Rings, Domain of protection, Access matrix.</w:t>
            </w:r>
          </w:p>
        </w:tc>
        <w:tc>
          <w:tcPr>
            <w:tcW w:w="1789" w:type="dxa"/>
            <w:vAlign w:val="center"/>
          </w:tcPr>
          <w:p w14:paraId="612F5810" w14:textId="443747F6" w:rsidR="00BA35D1" w:rsidRPr="00BA35D1" w:rsidRDefault="00BA35D1" w:rsidP="00BA35D1">
            <w:pPr>
              <w:pStyle w:val="NoSpacing"/>
              <w:spacing w:line="276" w:lineRule="auto"/>
              <w:ind w:left="6"/>
              <w:jc w:val="center"/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</w:pPr>
            <w:r w:rsidRPr="00BA35D1">
              <w:rPr>
                <w:rFonts w:ascii="Times New Roman" w:eastAsiaTheme="minorHAnsi" w:hAnsi="Times New Roman"/>
                <w:b/>
                <w:bCs/>
                <w:color w:val="000000" w:themeColor="text1"/>
                <w:sz w:val="24"/>
                <w:szCs w:val="24"/>
                <w:lang w:val="en-IN"/>
              </w:rPr>
              <w:t>CO1,CO2,CO4</w:t>
            </w:r>
          </w:p>
        </w:tc>
      </w:tr>
    </w:tbl>
    <w:p w14:paraId="21162656" w14:textId="77777777"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10033C02" w14:textId="77777777" w:rsidR="00A20460" w:rsidRDefault="00A20460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69C97C18" w14:textId="03EEB292" w:rsidR="00612027" w:rsidRPr="009508A0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tbl>
      <w:tblPr>
        <w:tblStyle w:val="TableGrid"/>
        <w:tblW w:w="9806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14:paraId="3769873B" w14:textId="77777777" w:rsidTr="009B1671">
        <w:trPr>
          <w:trHeight w:val="419"/>
        </w:trPr>
        <w:tc>
          <w:tcPr>
            <w:tcW w:w="9806" w:type="dxa"/>
            <w:gridSpan w:val="15"/>
          </w:tcPr>
          <w:p w14:paraId="71AA902A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14:paraId="1837AC1E" w14:textId="77777777" w:rsidTr="00492229">
        <w:trPr>
          <w:trHeight w:val="419"/>
        </w:trPr>
        <w:tc>
          <w:tcPr>
            <w:tcW w:w="638" w:type="dxa"/>
          </w:tcPr>
          <w:p w14:paraId="6675B288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4C4EEBEA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0ABD480D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1A81DE9C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0345CFE1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2844AFF9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6E1FB700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51BC8026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14:paraId="478D031A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14:paraId="07BCD95C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14:paraId="72EB5AE3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14:paraId="4A0AA6B5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14:paraId="15AA4B7E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14:paraId="411EDD2A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58177D88" w14:textId="77777777" w:rsidR="00612027" w:rsidRPr="009508A0" w:rsidRDefault="00612027" w:rsidP="009B1671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BA35D1" w:rsidRPr="009508A0" w14:paraId="6592D499" w14:textId="77777777" w:rsidTr="009B1671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2AD2A8FB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</w:tcPr>
          <w:p w14:paraId="5B440437" w14:textId="77777777" w:rsidR="00BA35D1" w:rsidRPr="009508A0" w:rsidRDefault="00BA35D1" w:rsidP="00BA35D1">
            <w:pPr>
              <w:rPr>
                <w:rFonts w:ascii="Bookman Old Style" w:hAnsi="Bookman Old Style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  <w:p w14:paraId="6EA973DB" w14:textId="482C018B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5CE8E1E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102F14F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943987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13C5C61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3B0BE97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E8CA06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3F1E7C8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0255BA21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2DD228A1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726D7B82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6D2824F5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381EB939" w14:textId="096268DB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54336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</w:tcPr>
          <w:p w14:paraId="0DB4A10B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sz w:val="18"/>
                <w:szCs w:val="20"/>
                <w:lang w:val="en-IN"/>
              </w:rPr>
            </w:pPr>
          </w:p>
        </w:tc>
      </w:tr>
      <w:tr w:rsidR="00BA35D1" w:rsidRPr="009508A0" w14:paraId="7DDA3057" w14:textId="77777777" w:rsidTr="009B1671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CF2D4D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</w:tcPr>
          <w:p w14:paraId="1ADCEF9D" w14:textId="43D2CA4A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28E11EE5" w14:textId="6F9F7A43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F15DC5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</w:tcPr>
          <w:p w14:paraId="5F6B0E42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290ED65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942863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48233941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0A584D9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8A4EDDF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6A466C4F" w14:textId="043F0C6F" w:rsidR="00BA35D1" w:rsidRPr="009508A0" w:rsidRDefault="00EA17CF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4D0711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2AB60CE9" w14:textId="54468E96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251A03F0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7215D7F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4B0C01E4" w14:textId="5913876F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54336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</w:tcPr>
          <w:p w14:paraId="26B160C5" w14:textId="0A320FE6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BA35D1" w:rsidRPr="009508A0" w14:paraId="1B6663F0" w14:textId="77777777" w:rsidTr="009B1671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367D847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</w:tcPr>
          <w:p w14:paraId="084EF996" w14:textId="08A759D8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8C99FBF" w14:textId="45AC8D96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F15DC5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</w:tcPr>
          <w:p w14:paraId="4A023B5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2AAD04B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E05B1B9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B7FF64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718B79F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4A492BD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423080E" w14:textId="21242F80" w:rsidR="00BA35D1" w:rsidRPr="009508A0" w:rsidRDefault="00EA17CF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4D0711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7EF8E915" w14:textId="6CA20E05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2E12CF5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22A8975E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38C3C06C" w14:textId="688D4F4D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54336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</w:tcPr>
          <w:p w14:paraId="48B9CFD1" w14:textId="3D989EA1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BA35D1" w:rsidRPr="009508A0" w14:paraId="2B19F4CD" w14:textId="77777777" w:rsidTr="009B1671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214ADF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</w:tcPr>
          <w:p w14:paraId="2E623339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0853D36C" w14:textId="02B85382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F15DC5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</w:tcPr>
          <w:p w14:paraId="12E2952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1981A901" w14:textId="3DE937D4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1E3D540C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1CE0B2E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488FADBD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4B09172F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36CB32A7" w14:textId="31122BB9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0FDA275A" w14:textId="5A8DABC4" w:rsidR="00BA35D1" w:rsidRPr="009508A0" w:rsidRDefault="00BA35D1" w:rsidP="00BA35D1">
            <w:pPr>
              <w:rPr>
                <w:rFonts w:ascii="Bookman Old Style" w:hAnsi="Bookman Old Style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 xml:space="preserve">   </w:t>
            </w: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  <w:p w14:paraId="2C62FC92" w14:textId="1D9FA06D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6C8046F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102ED749" w14:textId="172E6899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7005BA7F" w14:textId="6DA3D3DC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54336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</w:tcPr>
          <w:p w14:paraId="26D09612" w14:textId="77777777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BA35D1" w:rsidRPr="009508A0" w14:paraId="5A0FF17A" w14:textId="77777777" w:rsidTr="009B1671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F757E30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6DECE104" w14:textId="77777777" w:rsidR="00BA35D1" w:rsidRPr="009508A0" w:rsidRDefault="00BA35D1" w:rsidP="00BA35D1">
            <w:pPr>
              <w:rPr>
                <w:rFonts w:ascii="Bookman Old Style" w:hAnsi="Bookman Old Style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  <w:p w14:paraId="6976DC5D" w14:textId="71A8A5C8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0FF0CF54" w14:textId="639DF5B1" w:rsidR="00BA35D1" w:rsidRPr="001D6CD1" w:rsidRDefault="00BA35D1" w:rsidP="00BA35D1">
            <w:pPr>
              <w:jc w:val="center"/>
              <w:rPr>
                <w:bCs/>
                <w:sz w:val="24"/>
                <w:szCs w:val="24"/>
              </w:rPr>
            </w:pPr>
            <w:r w:rsidRPr="00F15DC5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</w:tcPr>
          <w:p w14:paraId="244E8071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2A227FE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1E53D46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626C85F6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85C1EE8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011AA3BF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7608746E" w14:textId="293F94CB" w:rsidR="00BA35D1" w:rsidRPr="009508A0" w:rsidRDefault="008668C1" w:rsidP="00BA35D1">
            <w:pPr>
              <w:jc w:val="center"/>
              <w:rPr>
                <w:rFonts w:ascii="Bookman Old Style" w:hAnsi="Bookman Old Style"/>
                <w:sz w:val="20"/>
              </w:rPr>
            </w:pPr>
            <w:r w:rsidRPr="004D0711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3D6799F2" w14:textId="53F29DE1" w:rsidR="00BA35D1" w:rsidRPr="001D6CD1" w:rsidRDefault="00BA35D1" w:rsidP="00BA35D1">
            <w:pPr>
              <w:jc w:val="center"/>
              <w:rPr>
                <w:bCs/>
                <w:sz w:val="24"/>
                <w:szCs w:val="24"/>
              </w:rPr>
            </w:pPr>
            <w:r w:rsidRPr="004D0711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4A89B334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1FACA703" w14:textId="77777777" w:rsidR="00BA35D1" w:rsidRPr="009508A0" w:rsidRDefault="00BA35D1" w:rsidP="00BA35D1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3D8FDEC1" w14:textId="4236095F" w:rsidR="00BA35D1" w:rsidRPr="001D6CD1" w:rsidRDefault="00BA35D1" w:rsidP="00BA35D1">
            <w:pPr>
              <w:jc w:val="center"/>
              <w:rPr>
                <w:bCs/>
                <w:sz w:val="24"/>
                <w:szCs w:val="24"/>
              </w:rPr>
            </w:pPr>
            <w:r w:rsidRPr="00543362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</w:tcPr>
          <w:p w14:paraId="53616296" w14:textId="77777777" w:rsidR="00BA35D1" w:rsidRPr="009508A0" w:rsidRDefault="00BA35D1" w:rsidP="00BA35D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14:paraId="7B182F85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69E3FD19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PO’s through CO’s. </w:t>
      </w:r>
    </w:p>
    <w:p w14:paraId="6A71849E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8"/>
        <w:gridCol w:w="2581"/>
        <w:gridCol w:w="2597"/>
        <w:gridCol w:w="2331"/>
      </w:tblGrid>
      <w:tr w:rsidR="00612027" w:rsidRPr="009508A0" w14:paraId="2CA3F51F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1FF987C1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42D9AF3C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34246C83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74639DA7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2C21AB77" w14:textId="77777777" w:rsidTr="008E6573">
        <w:trPr>
          <w:trHeight w:val="329"/>
        </w:trPr>
        <w:tc>
          <w:tcPr>
            <w:tcW w:w="1688" w:type="dxa"/>
            <w:vMerge/>
          </w:tcPr>
          <w:p w14:paraId="28FF7E01" w14:textId="77777777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6C91BABC" w14:textId="77777777" w:rsidR="00612027" w:rsidRPr="009508A0" w:rsidRDefault="00327588" w:rsidP="0015293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2DB5BE5A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30544682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5497B437" w14:textId="77777777" w:rsidTr="008E6573">
        <w:trPr>
          <w:trHeight w:val="329"/>
        </w:trPr>
        <w:tc>
          <w:tcPr>
            <w:tcW w:w="1688" w:type="dxa"/>
            <w:vMerge/>
          </w:tcPr>
          <w:p w14:paraId="22BBBD96" w14:textId="77777777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1764F6AA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1757A310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18176559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3F8EEAE0" w14:textId="77777777" w:rsidTr="008E6573">
        <w:trPr>
          <w:trHeight w:val="329"/>
        </w:trPr>
        <w:tc>
          <w:tcPr>
            <w:tcW w:w="1688" w:type="dxa"/>
            <w:vMerge/>
          </w:tcPr>
          <w:p w14:paraId="5AE97440" w14:textId="77777777" w:rsidR="00327588" w:rsidRPr="009508A0" w:rsidRDefault="00327588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491DA606" w14:textId="77777777" w:rsidR="00327588" w:rsidRPr="009508A0" w:rsidRDefault="00327588" w:rsidP="009B1671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117707CE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1E73123A" w14:textId="77777777" w:rsidR="00327588" w:rsidRPr="009508A0" w:rsidRDefault="00327588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7F72CE32" w14:textId="77777777" w:rsidTr="008E6573">
        <w:trPr>
          <w:trHeight w:val="329"/>
        </w:trPr>
        <w:tc>
          <w:tcPr>
            <w:tcW w:w="1688" w:type="dxa"/>
            <w:vMerge/>
          </w:tcPr>
          <w:p w14:paraId="68D568DE" w14:textId="77777777" w:rsidR="00327588" w:rsidRPr="009508A0" w:rsidRDefault="00327588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5E24F027" w14:textId="77777777" w:rsidR="00327588" w:rsidRPr="009508A0" w:rsidRDefault="00327588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4A1DEA66" w14:textId="1EF58698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</w:t>
            </w:r>
            <w:r w:rsidR="007258D1">
              <w:rPr>
                <w:rFonts w:ascii="Bookman Old Style" w:hAnsi="Bookman Old Style" w:cs="Times New Roman"/>
                <w:szCs w:val="24"/>
              </w:rPr>
              <w:t>–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2</w:t>
            </w:r>
          </w:p>
        </w:tc>
        <w:tc>
          <w:tcPr>
            <w:tcW w:w="2331" w:type="dxa"/>
            <w:vAlign w:val="center"/>
          </w:tcPr>
          <w:p w14:paraId="78B629E9" w14:textId="77777777" w:rsidR="00327588" w:rsidRPr="009508A0" w:rsidRDefault="00152935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49319CCE" w14:textId="77777777" w:rsidTr="008E6573">
        <w:trPr>
          <w:trHeight w:val="329"/>
        </w:trPr>
        <w:tc>
          <w:tcPr>
            <w:tcW w:w="1688" w:type="dxa"/>
            <w:vMerge/>
          </w:tcPr>
          <w:p w14:paraId="725D4C6C" w14:textId="77777777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0049B99C" w14:textId="77777777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27623837" w14:textId="59DE3331" w:rsidR="00612027" w:rsidRPr="009508A0" w:rsidRDefault="00152935" w:rsidP="009B1671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9B1671">
              <w:rPr>
                <w:rFonts w:ascii="Bookman Old Style" w:hAnsi="Bookman Old Style" w:cs="Times New Roman"/>
                <w:szCs w:val="24"/>
              </w:rPr>
              <w:t>–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1</w:t>
            </w:r>
          </w:p>
        </w:tc>
        <w:tc>
          <w:tcPr>
            <w:tcW w:w="2331" w:type="dxa"/>
            <w:vAlign w:val="center"/>
          </w:tcPr>
          <w:p w14:paraId="7E1365B4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2212242E" w14:textId="77777777" w:rsidTr="008E6573">
        <w:trPr>
          <w:trHeight w:val="329"/>
        </w:trPr>
        <w:tc>
          <w:tcPr>
            <w:tcW w:w="1688" w:type="dxa"/>
            <w:vMerge/>
          </w:tcPr>
          <w:p w14:paraId="0F5972C4" w14:textId="77777777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75947A34" w14:textId="77777777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5C211526" w14:textId="77777777" w:rsidR="00612027" w:rsidRPr="009508A0" w:rsidRDefault="00152935" w:rsidP="009B1671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7C35412C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2D02C178" w14:textId="34C0226A"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49F4FBE6" w14:textId="567073A8" w:rsidR="00394C74" w:rsidRDefault="00394C74" w:rsidP="00612027">
      <w:pPr>
        <w:rPr>
          <w:rFonts w:ascii="Bookman Old Style" w:hAnsi="Bookman Old Style" w:cs="Times New Roman"/>
          <w:sz w:val="2"/>
          <w:lang w:val="en-IN"/>
        </w:rPr>
      </w:pPr>
    </w:p>
    <w:p w14:paraId="3311CA5A" w14:textId="10E63E39" w:rsidR="00394C74" w:rsidRDefault="00394C74" w:rsidP="00612027">
      <w:pPr>
        <w:rPr>
          <w:rFonts w:ascii="Bookman Old Style" w:hAnsi="Bookman Old Style" w:cs="Times New Roman"/>
          <w:sz w:val="2"/>
          <w:lang w:val="en-IN"/>
        </w:rPr>
      </w:pPr>
    </w:p>
    <w:p w14:paraId="6BEDD078" w14:textId="77777777" w:rsidR="00585D8A" w:rsidRDefault="00585D8A" w:rsidP="00612027">
      <w:pPr>
        <w:rPr>
          <w:rFonts w:ascii="Bookman Old Style" w:hAnsi="Bookman Old Style" w:cs="Times New Roman"/>
          <w:sz w:val="2"/>
          <w:lang w:val="en-IN"/>
        </w:rPr>
      </w:pPr>
    </w:p>
    <w:p w14:paraId="4940631A" w14:textId="77777777" w:rsidR="00394C74" w:rsidRPr="009508A0" w:rsidRDefault="00394C74" w:rsidP="00612027">
      <w:pPr>
        <w:rPr>
          <w:rFonts w:ascii="Bookman Old Style" w:hAnsi="Bookman Old Style" w:cs="Times New Roman"/>
          <w:sz w:val="2"/>
          <w:lang w:val="en-IN"/>
        </w:rPr>
      </w:pPr>
    </w:p>
    <w:p w14:paraId="5DC4DA61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9572" w:type="dxa"/>
        <w:tblLook w:val="04A0" w:firstRow="1" w:lastRow="0" w:firstColumn="1" w:lastColumn="0" w:noHBand="0" w:noVBand="1"/>
      </w:tblPr>
      <w:tblGrid>
        <w:gridCol w:w="692"/>
        <w:gridCol w:w="2007"/>
        <w:gridCol w:w="981"/>
        <w:gridCol w:w="1278"/>
        <w:gridCol w:w="2867"/>
        <w:gridCol w:w="1747"/>
      </w:tblGrid>
      <w:tr w:rsidR="00612027" w:rsidRPr="009508A0" w14:paraId="4F759AA8" w14:textId="77777777" w:rsidTr="00C358BC">
        <w:tc>
          <w:tcPr>
            <w:tcW w:w="692" w:type="dxa"/>
            <w:shd w:val="clear" w:color="auto" w:fill="31849B" w:themeFill="accent5" w:themeFillShade="BF"/>
            <w:vAlign w:val="center"/>
          </w:tcPr>
          <w:p w14:paraId="63FAA782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lastRenderedPageBreak/>
              <w:t>CO</w:t>
            </w:r>
          </w:p>
        </w:tc>
        <w:tc>
          <w:tcPr>
            <w:tcW w:w="2007" w:type="dxa"/>
            <w:shd w:val="clear" w:color="auto" w:fill="31849B" w:themeFill="accent5" w:themeFillShade="BF"/>
            <w:vAlign w:val="center"/>
          </w:tcPr>
          <w:p w14:paraId="21F91220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81" w:type="dxa"/>
            <w:shd w:val="clear" w:color="auto" w:fill="31849B" w:themeFill="accent5" w:themeFillShade="BF"/>
            <w:vAlign w:val="center"/>
          </w:tcPr>
          <w:p w14:paraId="6B391EAE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278" w:type="dxa"/>
            <w:shd w:val="clear" w:color="auto" w:fill="31849B" w:themeFill="accent5" w:themeFillShade="BF"/>
            <w:vAlign w:val="center"/>
          </w:tcPr>
          <w:p w14:paraId="095AD6E0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867" w:type="dxa"/>
            <w:shd w:val="clear" w:color="auto" w:fill="31849B" w:themeFill="accent5" w:themeFillShade="BF"/>
            <w:vAlign w:val="center"/>
          </w:tcPr>
          <w:p w14:paraId="7CF204F2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6BB4B33E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747" w:type="dxa"/>
            <w:shd w:val="clear" w:color="auto" w:fill="31849B" w:themeFill="accent5" w:themeFillShade="BF"/>
            <w:vAlign w:val="center"/>
          </w:tcPr>
          <w:p w14:paraId="0E4D5121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472E1F5A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9B1671" w:rsidRPr="009508A0" w14:paraId="0DF03F1C" w14:textId="77777777" w:rsidTr="00C358BC">
        <w:trPr>
          <w:trHeight w:val="515"/>
        </w:trPr>
        <w:tc>
          <w:tcPr>
            <w:tcW w:w="692" w:type="dxa"/>
            <w:vAlign w:val="center"/>
          </w:tcPr>
          <w:p w14:paraId="6DBB0C80" w14:textId="77777777" w:rsidR="009B1671" w:rsidRPr="009508A0" w:rsidRDefault="009B1671" w:rsidP="009B1671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007" w:type="dxa"/>
            <w:vAlign w:val="center"/>
          </w:tcPr>
          <w:p w14:paraId="3BDB72CD" w14:textId="3C9EE45C" w:rsidR="009B1671" w:rsidRPr="00DE1B87" w:rsidRDefault="009B1671" w:rsidP="009B167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Understand</w:t>
            </w:r>
          </w:p>
        </w:tc>
        <w:tc>
          <w:tcPr>
            <w:tcW w:w="981" w:type="dxa"/>
            <w:vAlign w:val="center"/>
          </w:tcPr>
          <w:p w14:paraId="6CCFF651" w14:textId="767FC541" w:rsidR="009B1671" w:rsidRPr="009508A0" w:rsidRDefault="009B1671" w:rsidP="009B167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2</w:t>
            </w:r>
          </w:p>
        </w:tc>
        <w:tc>
          <w:tcPr>
            <w:tcW w:w="1278" w:type="dxa"/>
            <w:vAlign w:val="center"/>
          </w:tcPr>
          <w:p w14:paraId="01296516" w14:textId="0FA1557A" w:rsidR="009B1671" w:rsidRPr="009508A0" w:rsidRDefault="009B1671" w:rsidP="009B167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1,2,3,4,5</w:t>
            </w:r>
          </w:p>
        </w:tc>
        <w:tc>
          <w:tcPr>
            <w:tcW w:w="2867" w:type="dxa"/>
            <w:vAlign w:val="center"/>
          </w:tcPr>
          <w:p w14:paraId="43AEA174" w14:textId="7B730C26" w:rsidR="006A1911" w:rsidRDefault="009B1671" w:rsidP="00394C74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Objective Exam</w:t>
            </w:r>
            <w:r w:rsidR="00394C74">
              <w:rPr>
                <w:rFonts w:ascii="Bookman Old Style" w:hAnsi="Bookman Old Style" w:cs="Times New Roman"/>
                <w:sz w:val="20"/>
                <w:szCs w:val="20"/>
              </w:rPr>
              <w:t xml:space="preserve"> – </w:t>
            </w:r>
            <w:r w:rsidR="00A07B64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</w:p>
          <w:p w14:paraId="217858B0" w14:textId="0153D7B9" w:rsidR="00394C74" w:rsidRPr="009508A0" w:rsidRDefault="00394C74" w:rsidP="00394C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Descriptive Exam – 10</w:t>
            </w:r>
          </w:p>
        </w:tc>
        <w:tc>
          <w:tcPr>
            <w:tcW w:w="1747" w:type="dxa"/>
            <w:vAlign w:val="center"/>
          </w:tcPr>
          <w:p w14:paraId="20EF0DC7" w14:textId="0993A78B" w:rsidR="009B1671" w:rsidRPr="009508A0" w:rsidRDefault="00A07B64" w:rsidP="009B1671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  <w:r w:rsidR="009B1671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</w:p>
        </w:tc>
      </w:tr>
      <w:tr w:rsidR="006A1911" w:rsidRPr="009508A0" w14:paraId="5E073ED3" w14:textId="77777777" w:rsidTr="008378C6">
        <w:trPr>
          <w:trHeight w:val="407"/>
        </w:trPr>
        <w:tc>
          <w:tcPr>
            <w:tcW w:w="692" w:type="dxa"/>
            <w:vAlign w:val="center"/>
          </w:tcPr>
          <w:p w14:paraId="54B1CCA8" w14:textId="77777777" w:rsidR="006A1911" w:rsidRPr="009508A0" w:rsidRDefault="006A1911" w:rsidP="006A1911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007" w:type="dxa"/>
            <w:vAlign w:val="center"/>
          </w:tcPr>
          <w:p w14:paraId="462788DE" w14:textId="77777777" w:rsidR="006A1911" w:rsidRDefault="006A1911" w:rsidP="006A191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pply</w:t>
            </w:r>
            <w:r w:rsidR="005D4055">
              <w:rPr>
                <w:rFonts w:ascii="Bookman Old Style" w:hAnsi="Bookman Old Style" w:cs="Times New Roman"/>
                <w:sz w:val="20"/>
                <w:szCs w:val="20"/>
              </w:rPr>
              <w:t>,</w:t>
            </w:r>
          </w:p>
          <w:p w14:paraId="4405230F" w14:textId="37DD777E" w:rsidR="005D4055" w:rsidRPr="00DE1B87" w:rsidRDefault="005D4055" w:rsidP="006A191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Individual and Team Work</w:t>
            </w:r>
          </w:p>
        </w:tc>
        <w:tc>
          <w:tcPr>
            <w:tcW w:w="981" w:type="dxa"/>
            <w:vAlign w:val="center"/>
          </w:tcPr>
          <w:p w14:paraId="141EC653" w14:textId="6809B81E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1278" w:type="dxa"/>
            <w:vAlign w:val="center"/>
          </w:tcPr>
          <w:p w14:paraId="7BAB29C0" w14:textId="10671371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4</w:t>
            </w:r>
          </w:p>
        </w:tc>
        <w:tc>
          <w:tcPr>
            <w:tcW w:w="2867" w:type="dxa"/>
          </w:tcPr>
          <w:p w14:paraId="0C871F00" w14:textId="77777777" w:rsidR="00585D8A" w:rsidRDefault="00585D8A" w:rsidP="00394C74">
            <w:pPr>
              <w:rPr>
                <w:rFonts w:ascii="Bookman Old Style" w:hAnsi="Bookman Old Style" w:cs="Times New Roman"/>
                <w:sz w:val="20"/>
                <w:szCs w:val="24"/>
              </w:rPr>
            </w:pPr>
          </w:p>
          <w:p w14:paraId="3BD97214" w14:textId="68CBB83D" w:rsidR="008378C6" w:rsidRPr="009508A0" w:rsidRDefault="006A1911" w:rsidP="00A7516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A1911">
              <w:rPr>
                <w:rFonts w:ascii="Bookman Old Style" w:hAnsi="Bookman Old Style" w:cs="Times New Roman"/>
                <w:sz w:val="20"/>
                <w:szCs w:val="24"/>
              </w:rPr>
              <w:t>Descriptive Exam –</w:t>
            </w:r>
            <w:r w:rsidR="00394C74">
              <w:rPr>
                <w:rFonts w:ascii="Bookman Old Style" w:hAnsi="Bookman Old Style" w:cs="Times New Roman"/>
                <w:sz w:val="20"/>
                <w:szCs w:val="24"/>
              </w:rPr>
              <w:t xml:space="preserve"> 10</w:t>
            </w:r>
          </w:p>
        </w:tc>
        <w:tc>
          <w:tcPr>
            <w:tcW w:w="1747" w:type="dxa"/>
            <w:vAlign w:val="center"/>
          </w:tcPr>
          <w:p w14:paraId="1FFA3D1D" w14:textId="6A2EE654" w:rsidR="006A1911" w:rsidRPr="009508A0" w:rsidRDefault="006A1911" w:rsidP="006A1911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</w:tr>
      <w:tr w:rsidR="006A1911" w:rsidRPr="009508A0" w14:paraId="2F68F094" w14:textId="77777777" w:rsidTr="008378C6">
        <w:trPr>
          <w:trHeight w:val="554"/>
        </w:trPr>
        <w:tc>
          <w:tcPr>
            <w:tcW w:w="692" w:type="dxa"/>
            <w:vAlign w:val="center"/>
          </w:tcPr>
          <w:p w14:paraId="570214D2" w14:textId="77777777" w:rsidR="006A1911" w:rsidRPr="009508A0" w:rsidRDefault="006A1911" w:rsidP="006A1911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007" w:type="dxa"/>
            <w:vAlign w:val="center"/>
          </w:tcPr>
          <w:p w14:paraId="2DBA4961" w14:textId="77777777" w:rsidR="005D4055" w:rsidRDefault="006A1911" w:rsidP="006A191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pply</w:t>
            </w:r>
            <w:r w:rsidR="005D4055">
              <w:rPr>
                <w:rFonts w:ascii="Bookman Old Style" w:hAnsi="Bookman Old Style" w:cs="Times New Roman"/>
                <w:sz w:val="20"/>
                <w:szCs w:val="20"/>
              </w:rPr>
              <w:t>,</w:t>
            </w:r>
          </w:p>
          <w:p w14:paraId="05E592E9" w14:textId="667FA778" w:rsidR="005D4055" w:rsidRPr="00DE1B87" w:rsidRDefault="005D4055" w:rsidP="006A191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Individual and Team Work</w:t>
            </w:r>
          </w:p>
        </w:tc>
        <w:tc>
          <w:tcPr>
            <w:tcW w:w="981" w:type="dxa"/>
            <w:vAlign w:val="center"/>
          </w:tcPr>
          <w:p w14:paraId="5341A738" w14:textId="19F63479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1278" w:type="dxa"/>
            <w:vAlign w:val="center"/>
          </w:tcPr>
          <w:p w14:paraId="18B9007D" w14:textId="5FAB4998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3</w:t>
            </w:r>
          </w:p>
        </w:tc>
        <w:tc>
          <w:tcPr>
            <w:tcW w:w="2867" w:type="dxa"/>
            <w:vAlign w:val="center"/>
          </w:tcPr>
          <w:p w14:paraId="0C547987" w14:textId="78F8C012" w:rsidR="006A1911" w:rsidRPr="009508A0" w:rsidRDefault="00394C74" w:rsidP="00394C74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A1911">
              <w:rPr>
                <w:rFonts w:ascii="Bookman Old Style" w:hAnsi="Bookman Old Style" w:cs="Times New Roman"/>
                <w:sz w:val="20"/>
                <w:szCs w:val="24"/>
              </w:rPr>
              <w:t>Descriptive Exam –</w:t>
            </w:r>
            <w:r>
              <w:rPr>
                <w:rFonts w:ascii="Bookman Old Style" w:hAnsi="Bookman Old Style" w:cs="Times New Roman"/>
                <w:sz w:val="20"/>
                <w:szCs w:val="24"/>
              </w:rPr>
              <w:t xml:space="preserve"> 10</w:t>
            </w:r>
          </w:p>
        </w:tc>
        <w:tc>
          <w:tcPr>
            <w:tcW w:w="1747" w:type="dxa"/>
            <w:vAlign w:val="center"/>
          </w:tcPr>
          <w:p w14:paraId="1FC6F9C6" w14:textId="189500AE" w:rsidR="006A1911" w:rsidRPr="009508A0" w:rsidRDefault="00394C74" w:rsidP="006A1911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</w:p>
        </w:tc>
      </w:tr>
      <w:tr w:rsidR="006A1911" w:rsidRPr="009508A0" w14:paraId="183D3E09" w14:textId="77777777" w:rsidTr="00C358BC">
        <w:tc>
          <w:tcPr>
            <w:tcW w:w="692" w:type="dxa"/>
            <w:vAlign w:val="center"/>
          </w:tcPr>
          <w:p w14:paraId="67E23AD3" w14:textId="77777777" w:rsidR="006A1911" w:rsidRPr="009508A0" w:rsidRDefault="006A1911" w:rsidP="006A1911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007" w:type="dxa"/>
            <w:vAlign w:val="center"/>
          </w:tcPr>
          <w:p w14:paraId="7B80D840" w14:textId="77777777" w:rsidR="006A1911" w:rsidRPr="00DE1B87" w:rsidRDefault="006A1911" w:rsidP="006A1911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nalyze,</w:t>
            </w:r>
          </w:p>
          <w:p w14:paraId="72F86DDE" w14:textId="0DD66AF0" w:rsidR="006A1911" w:rsidRPr="00DE1B87" w:rsidRDefault="006A1911" w:rsidP="00B52328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Communication</w:t>
            </w:r>
            <w:r w:rsidR="005D4055">
              <w:rPr>
                <w:rFonts w:ascii="Bookman Old Style" w:hAnsi="Bookman Old Style" w:cs="Times New Roman"/>
                <w:sz w:val="20"/>
                <w:szCs w:val="20"/>
              </w:rPr>
              <w:t xml:space="preserve"> Skills</w:t>
            </w:r>
          </w:p>
        </w:tc>
        <w:tc>
          <w:tcPr>
            <w:tcW w:w="981" w:type="dxa"/>
            <w:vAlign w:val="center"/>
          </w:tcPr>
          <w:p w14:paraId="3F9BE259" w14:textId="38966810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4</w:t>
            </w:r>
          </w:p>
        </w:tc>
        <w:tc>
          <w:tcPr>
            <w:tcW w:w="1278" w:type="dxa"/>
            <w:vAlign w:val="center"/>
          </w:tcPr>
          <w:p w14:paraId="5A473E2E" w14:textId="2FD038E2" w:rsidR="006A1911" w:rsidRPr="009508A0" w:rsidRDefault="006A1911" w:rsidP="006A1911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3,4,5</w:t>
            </w:r>
          </w:p>
        </w:tc>
        <w:tc>
          <w:tcPr>
            <w:tcW w:w="2867" w:type="dxa"/>
            <w:vAlign w:val="center"/>
          </w:tcPr>
          <w:p w14:paraId="5A5BD573" w14:textId="3B312E58" w:rsidR="006A1911" w:rsidRPr="009508A0" w:rsidRDefault="008378C6" w:rsidP="00A75168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A1911">
              <w:rPr>
                <w:rFonts w:ascii="Bookman Old Style" w:hAnsi="Bookman Old Style" w:cs="Times New Roman"/>
                <w:sz w:val="20"/>
                <w:szCs w:val="24"/>
              </w:rPr>
              <w:t xml:space="preserve">Descriptive Exam – </w:t>
            </w:r>
            <w:r>
              <w:rPr>
                <w:rFonts w:ascii="Bookman Old Style" w:hAnsi="Bookman Old Style" w:cs="Times New Roman"/>
                <w:sz w:val="20"/>
                <w:szCs w:val="24"/>
              </w:rPr>
              <w:t>2</w:t>
            </w:r>
            <w:r w:rsidR="00394C74">
              <w:rPr>
                <w:rFonts w:ascii="Bookman Old Style" w:hAnsi="Bookman Old Style" w:cs="Times New Roman"/>
                <w:sz w:val="20"/>
                <w:szCs w:val="24"/>
              </w:rPr>
              <w:t>0</w:t>
            </w:r>
          </w:p>
        </w:tc>
        <w:tc>
          <w:tcPr>
            <w:tcW w:w="1747" w:type="dxa"/>
            <w:vAlign w:val="center"/>
          </w:tcPr>
          <w:p w14:paraId="1018889A" w14:textId="08572E5F" w:rsidR="006A1911" w:rsidRPr="009508A0" w:rsidRDefault="00394C74" w:rsidP="00585D8A">
            <w:pPr>
              <w:spacing w:line="276" w:lineRule="auto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       20</w:t>
            </w:r>
          </w:p>
        </w:tc>
      </w:tr>
    </w:tbl>
    <w:p w14:paraId="55BAB5E7" w14:textId="77777777" w:rsidR="00A6585E" w:rsidRDefault="00A6585E" w:rsidP="00932354">
      <w:pPr>
        <w:tabs>
          <w:tab w:val="left" w:pos="10080"/>
        </w:tabs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p w14:paraId="4590A040" w14:textId="77777777" w:rsidR="00612027" w:rsidRPr="009508A0" w:rsidRDefault="00612027" w:rsidP="00932354">
      <w:pPr>
        <w:tabs>
          <w:tab w:val="left" w:pos="10080"/>
        </w:tabs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58609253" w14:textId="77777777" w:rsidR="00612027" w:rsidRPr="009508A0" w:rsidRDefault="00612027" w:rsidP="00612027">
      <w:pPr>
        <w:spacing w:after="0" w:line="240" w:lineRule="auto"/>
        <w:jc w:val="center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612027" w:rsidRPr="009508A0" w14:paraId="6AA6FF73" w14:textId="77777777" w:rsidTr="009B1671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14:paraId="0BDA5EDC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14:paraId="5375D631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612027" w:rsidRPr="009508A0" w14:paraId="42BA2496" w14:textId="77777777" w:rsidTr="009B1671">
        <w:trPr>
          <w:trHeight w:val="432"/>
          <w:jc w:val="center"/>
        </w:trPr>
        <w:tc>
          <w:tcPr>
            <w:tcW w:w="4788" w:type="dxa"/>
            <w:vAlign w:val="center"/>
          </w:tcPr>
          <w:p w14:paraId="23A2BCF7" w14:textId="3BEF4DB2" w:rsidR="00612027" w:rsidRPr="009508A0" w:rsidRDefault="00B60B39" w:rsidP="00B60B39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422BDF">
              <w:rPr>
                <w:rFonts w:ascii="Bookman Old Style" w:hAnsi="Bookman Old Style" w:cs="Times New Roman"/>
                <w:szCs w:val="24"/>
              </w:rPr>
              <w:t>=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14:paraId="35380F92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612027" w:rsidRPr="009508A0" w14:paraId="5B240FED" w14:textId="77777777" w:rsidTr="009B1671">
        <w:trPr>
          <w:trHeight w:val="432"/>
          <w:jc w:val="center"/>
        </w:trPr>
        <w:tc>
          <w:tcPr>
            <w:tcW w:w="4788" w:type="dxa"/>
            <w:vAlign w:val="center"/>
          </w:tcPr>
          <w:p w14:paraId="7A1A7271" w14:textId="6684728A" w:rsidR="00612027" w:rsidRPr="009508A0" w:rsidRDefault="00624568" w:rsidP="009B1671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0B18AF">
              <w:rPr>
                <w:rFonts w:ascii="Bookman Old Style" w:hAnsi="Bookman Old Style" w:cs="Times New Roman"/>
                <w:szCs w:val="24"/>
              </w:rPr>
              <w:t>=</w:t>
            </w:r>
            <w:r w:rsidR="00B60B39" w:rsidRPr="009508A0">
              <w:rPr>
                <w:rFonts w:ascii="Bookman Old Style" w:hAnsi="Bookman Old Style" w:cs="Times New Roman"/>
                <w:szCs w:val="24"/>
              </w:rPr>
              <w:t>10% and &lt;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</w:t>
            </w:r>
            <w:r w:rsidRPr="009508A0">
              <w:rPr>
                <w:rFonts w:ascii="Bookman Old Style" w:hAnsi="Bookman Old Style" w:cs="Times New Roman"/>
                <w:szCs w:val="24"/>
              </w:rPr>
              <w:t>%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of total marks</w:t>
            </w:r>
          </w:p>
        </w:tc>
        <w:tc>
          <w:tcPr>
            <w:tcW w:w="4788" w:type="dxa"/>
            <w:vAlign w:val="center"/>
          </w:tcPr>
          <w:p w14:paraId="63A56517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612027" w:rsidRPr="009508A0" w14:paraId="7C6C9044" w14:textId="77777777" w:rsidTr="009B1671">
        <w:trPr>
          <w:trHeight w:val="432"/>
          <w:jc w:val="center"/>
        </w:trPr>
        <w:tc>
          <w:tcPr>
            <w:tcW w:w="4788" w:type="dxa"/>
            <w:vAlign w:val="center"/>
          </w:tcPr>
          <w:p w14:paraId="1183D882" w14:textId="3A6D51E2" w:rsidR="00612027" w:rsidRPr="009508A0" w:rsidRDefault="00612027" w:rsidP="009B1671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&lt;10% of total marks </w:t>
            </w:r>
          </w:p>
        </w:tc>
        <w:tc>
          <w:tcPr>
            <w:tcW w:w="4788" w:type="dxa"/>
            <w:vAlign w:val="center"/>
          </w:tcPr>
          <w:p w14:paraId="0A15ABCD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6BE774C4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0699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1843"/>
        <w:gridCol w:w="567"/>
        <w:gridCol w:w="850"/>
        <w:gridCol w:w="1843"/>
        <w:gridCol w:w="709"/>
        <w:gridCol w:w="1116"/>
        <w:gridCol w:w="810"/>
        <w:gridCol w:w="1051"/>
        <w:gridCol w:w="329"/>
        <w:gridCol w:w="877"/>
      </w:tblGrid>
      <w:tr w:rsidR="005D19AC" w:rsidRPr="00DE5466" w14:paraId="7768E2DA" w14:textId="77777777" w:rsidTr="00585D8A">
        <w:trPr>
          <w:cantSplit/>
          <w:trHeight w:val="1240"/>
          <w:jc w:val="center"/>
        </w:trPr>
        <w:tc>
          <w:tcPr>
            <w:tcW w:w="704" w:type="dxa"/>
            <w:shd w:val="clear" w:color="auto" w:fill="31849B" w:themeFill="accent5" w:themeFillShade="BF"/>
            <w:vAlign w:val="center"/>
          </w:tcPr>
          <w:p w14:paraId="29776AFB" w14:textId="77777777" w:rsidR="00700176" w:rsidRPr="00DE5466" w:rsidRDefault="00700176" w:rsidP="00BB2FEA">
            <w:pPr>
              <w:ind w:left="68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CO</w:t>
            </w:r>
          </w:p>
        </w:tc>
        <w:tc>
          <w:tcPr>
            <w:tcW w:w="1843" w:type="dxa"/>
            <w:shd w:val="clear" w:color="auto" w:fill="31849B" w:themeFill="accent5" w:themeFillShade="BF"/>
            <w:vAlign w:val="center"/>
          </w:tcPr>
          <w:p w14:paraId="654FE8B0" w14:textId="31A7CBF1" w:rsidR="00700176" w:rsidRPr="00DE5466" w:rsidRDefault="003767A4" w:rsidP="00BB2FEA">
            <w:pPr>
              <w:ind w:left="-1064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  <w:t xml:space="preserve">   </w:t>
            </w: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Skill</w:t>
            </w:r>
          </w:p>
        </w:tc>
        <w:tc>
          <w:tcPr>
            <w:tcW w:w="567" w:type="dxa"/>
            <w:shd w:val="clear" w:color="auto" w:fill="31849B" w:themeFill="accent5" w:themeFillShade="BF"/>
            <w:textDirection w:val="btLr"/>
            <w:vAlign w:val="center"/>
          </w:tcPr>
          <w:p w14:paraId="459E890B" w14:textId="77777777" w:rsidR="00700176" w:rsidRPr="00DE5466" w:rsidRDefault="00700176" w:rsidP="009B1671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Bloom's</w:t>
            </w:r>
          </w:p>
        </w:tc>
        <w:tc>
          <w:tcPr>
            <w:tcW w:w="850" w:type="dxa"/>
            <w:shd w:val="clear" w:color="auto" w:fill="31849B" w:themeFill="accent5" w:themeFillShade="BF"/>
            <w:textDirection w:val="btLr"/>
            <w:vAlign w:val="center"/>
          </w:tcPr>
          <w:p w14:paraId="6DFC546B" w14:textId="77777777" w:rsidR="00700176" w:rsidRPr="00DE5466" w:rsidRDefault="00700176" w:rsidP="009B1671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Units</w:t>
            </w:r>
          </w:p>
        </w:tc>
        <w:tc>
          <w:tcPr>
            <w:tcW w:w="1843" w:type="dxa"/>
            <w:shd w:val="clear" w:color="auto" w:fill="31849B" w:themeFill="accent5" w:themeFillShade="BF"/>
            <w:vAlign w:val="center"/>
          </w:tcPr>
          <w:p w14:paraId="043F7C85" w14:textId="77777777" w:rsidR="00700176" w:rsidRPr="00DE5466" w:rsidRDefault="00700176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Assessing tools can be used to measure CO (CIE) Marks</w:t>
            </w:r>
          </w:p>
        </w:tc>
        <w:tc>
          <w:tcPr>
            <w:tcW w:w="709" w:type="dxa"/>
            <w:shd w:val="clear" w:color="auto" w:fill="31849B" w:themeFill="accent5" w:themeFillShade="BF"/>
            <w:vAlign w:val="center"/>
          </w:tcPr>
          <w:p w14:paraId="4332875C" w14:textId="385282D2" w:rsidR="00700176" w:rsidRPr="00DE5466" w:rsidRDefault="00700176" w:rsidP="00700176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CIE</w:t>
            </w:r>
            <w:r w:rsidR="00585D8A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(Total)</w:t>
            </w:r>
          </w:p>
        </w:tc>
        <w:tc>
          <w:tcPr>
            <w:tcW w:w="1116" w:type="dxa"/>
            <w:shd w:val="clear" w:color="auto" w:fill="31849B" w:themeFill="accent5" w:themeFillShade="BF"/>
            <w:vAlign w:val="center"/>
          </w:tcPr>
          <w:p w14:paraId="1298A04F" w14:textId="1C3F4B25" w:rsidR="00700176" w:rsidRPr="00DE5466" w:rsidRDefault="00700176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Assessing tools can be used to measure CO (SEE) Marks</w:t>
            </w:r>
          </w:p>
        </w:tc>
        <w:tc>
          <w:tcPr>
            <w:tcW w:w="810" w:type="dxa"/>
            <w:shd w:val="clear" w:color="auto" w:fill="31849B" w:themeFill="accent5" w:themeFillShade="BF"/>
            <w:vAlign w:val="center"/>
          </w:tcPr>
          <w:p w14:paraId="044AADB3" w14:textId="77777777" w:rsidR="00700176" w:rsidRPr="00DE5466" w:rsidRDefault="00700176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Total (CIE+SEE)</w:t>
            </w:r>
          </w:p>
        </w:tc>
        <w:tc>
          <w:tcPr>
            <w:tcW w:w="1051" w:type="dxa"/>
            <w:shd w:val="clear" w:color="auto" w:fill="31849B" w:themeFill="accent5" w:themeFillShade="BF"/>
            <w:vAlign w:val="center"/>
          </w:tcPr>
          <w:p w14:paraId="3FF66BF1" w14:textId="77777777" w:rsidR="00700176" w:rsidRPr="00DE5466" w:rsidRDefault="00700176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Percentage (%)</w:t>
            </w:r>
          </w:p>
        </w:tc>
        <w:tc>
          <w:tcPr>
            <w:tcW w:w="329" w:type="dxa"/>
            <w:shd w:val="clear" w:color="auto" w:fill="31849B" w:themeFill="accent5" w:themeFillShade="BF"/>
            <w:textDirection w:val="btLr"/>
            <w:vAlign w:val="center"/>
          </w:tcPr>
          <w:p w14:paraId="6B97D411" w14:textId="77777777" w:rsidR="00700176" w:rsidRPr="00DE5466" w:rsidRDefault="00700176" w:rsidP="009B1671">
            <w:pPr>
              <w:ind w:left="113" w:right="113"/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</w:rPr>
              <w:t>Strength of Correlation</w:t>
            </w:r>
          </w:p>
        </w:tc>
        <w:tc>
          <w:tcPr>
            <w:tcW w:w="877" w:type="dxa"/>
            <w:shd w:val="clear" w:color="auto" w:fill="31849B" w:themeFill="accent5" w:themeFillShade="BF"/>
            <w:vAlign w:val="center"/>
          </w:tcPr>
          <w:p w14:paraId="3AAF7002" w14:textId="77777777" w:rsidR="00700176" w:rsidRPr="00DE5466" w:rsidRDefault="00700176" w:rsidP="009B1671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color w:val="FFFFFF" w:themeColor="background1"/>
                <w:sz w:val="20"/>
                <w:szCs w:val="20"/>
                <w:lang w:val="en-IN"/>
              </w:rPr>
              <w:t>PO</w:t>
            </w:r>
          </w:p>
        </w:tc>
      </w:tr>
      <w:tr w:rsidR="00693EB0" w:rsidRPr="00DE5466" w14:paraId="6D51F0FE" w14:textId="77777777" w:rsidTr="00B40076">
        <w:trPr>
          <w:trHeight w:val="870"/>
          <w:jc w:val="center"/>
        </w:trPr>
        <w:tc>
          <w:tcPr>
            <w:tcW w:w="704" w:type="dxa"/>
            <w:vAlign w:val="center"/>
          </w:tcPr>
          <w:p w14:paraId="0DD3B524" w14:textId="77777777" w:rsidR="00693EB0" w:rsidRPr="00DE5466" w:rsidRDefault="00693EB0" w:rsidP="00693EB0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1</w:t>
            </w:r>
          </w:p>
        </w:tc>
        <w:tc>
          <w:tcPr>
            <w:tcW w:w="1843" w:type="dxa"/>
            <w:vAlign w:val="center"/>
          </w:tcPr>
          <w:p w14:paraId="0DD8E7F2" w14:textId="77777777" w:rsidR="00693EB0" w:rsidRPr="00DE5466" w:rsidRDefault="00693EB0" w:rsidP="00693EB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Understand</w:t>
            </w:r>
          </w:p>
        </w:tc>
        <w:tc>
          <w:tcPr>
            <w:tcW w:w="567" w:type="dxa"/>
            <w:vAlign w:val="center"/>
          </w:tcPr>
          <w:p w14:paraId="5546D56D" w14:textId="77777777" w:rsidR="00693EB0" w:rsidRPr="00DE5466" w:rsidRDefault="00693EB0" w:rsidP="00693EB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2</w:t>
            </w:r>
          </w:p>
        </w:tc>
        <w:tc>
          <w:tcPr>
            <w:tcW w:w="850" w:type="dxa"/>
            <w:vAlign w:val="center"/>
          </w:tcPr>
          <w:p w14:paraId="19769E60" w14:textId="083CC022" w:rsidR="00693EB0" w:rsidRPr="00DE5466" w:rsidRDefault="00693EB0" w:rsidP="00693EB0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1,2,3,4,5</w:t>
            </w:r>
          </w:p>
        </w:tc>
        <w:tc>
          <w:tcPr>
            <w:tcW w:w="1843" w:type="dxa"/>
            <w:vAlign w:val="center"/>
          </w:tcPr>
          <w:p w14:paraId="0881463C" w14:textId="77777777" w:rsidR="00693EB0" w:rsidRDefault="00693EB0" w:rsidP="00693EB0">
            <w:pPr>
              <w:rPr>
                <w:rFonts w:ascii="Bookman Old Style" w:hAnsi="Bookman Old Style" w:cs="Times New Roman"/>
                <w:sz w:val="20"/>
                <w:szCs w:val="20"/>
              </w:rPr>
            </w:pPr>
          </w:p>
          <w:p w14:paraId="2A7C68F8" w14:textId="0AE15212" w:rsidR="00693EB0" w:rsidRPr="00DE5466" w:rsidRDefault="00693EB0" w:rsidP="00693EB0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</w:rPr>
              <w:t>Objective Exam</w:t>
            </w: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(10)</w:t>
            </w:r>
          </w:p>
          <w:p w14:paraId="6F479479" w14:textId="370FC81A" w:rsidR="00693EB0" w:rsidRPr="00DE5466" w:rsidRDefault="00693EB0" w:rsidP="00693EB0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Desc</w:t>
            </w:r>
            <w:r w:rsidR="0069204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riptive(2.5</w:t>
            </w: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)</w:t>
            </w:r>
          </w:p>
        </w:tc>
        <w:tc>
          <w:tcPr>
            <w:tcW w:w="709" w:type="dxa"/>
            <w:vAlign w:val="center"/>
          </w:tcPr>
          <w:p w14:paraId="17B8C03E" w14:textId="6545801A" w:rsidR="00693EB0" w:rsidRDefault="00B40076" w:rsidP="00693EB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  <w:p w14:paraId="2F6D079C" w14:textId="300DF88C" w:rsidR="00B40076" w:rsidRPr="00DE5466" w:rsidRDefault="00B40076" w:rsidP="00693EB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.5</w:t>
            </w:r>
          </w:p>
        </w:tc>
        <w:tc>
          <w:tcPr>
            <w:tcW w:w="1116" w:type="dxa"/>
            <w:vAlign w:val="center"/>
          </w:tcPr>
          <w:p w14:paraId="2817D394" w14:textId="1318CFCF" w:rsidR="00693EB0" w:rsidRPr="00DE5466" w:rsidRDefault="00693EB0" w:rsidP="00693EB0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0</w:t>
            </w:r>
          </w:p>
        </w:tc>
        <w:tc>
          <w:tcPr>
            <w:tcW w:w="810" w:type="dxa"/>
            <w:vAlign w:val="center"/>
          </w:tcPr>
          <w:p w14:paraId="69FB435E" w14:textId="57EA9265" w:rsidR="00212398" w:rsidRDefault="007E3438" w:rsidP="00212398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  <w:r w:rsidR="00B4007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</w:p>
          <w:p w14:paraId="26E7D30E" w14:textId="5CFF24A6" w:rsidR="00B40076" w:rsidRPr="00DE5466" w:rsidRDefault="007E3438" w:rsidP="00212398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B4007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.5</w:t>
            </w:r>
          </w:p>
        </w:tc>
        <w:tc>
          <w:tcPr>
            <w:tcW w:w="1051" w:type="dxa"/>
            <w:vAlign w:val="center"/>
          </w:tcPr>
          <w:p w14:paraId="31927C1A" w14:textId="1A94743A" w:rsidR="00212398" w:rsidRDefault="00352A20" w:rsidP="00212398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  <w:r w:rsidR="00B4007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  <w:r w:rsidR="00D8675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428D61DD" w14:textId="4C3B9249" w:rsidR="00693EB0" w:rsidRPr="00DE5466" w:rsidRDefault="00352A20" w:rsidP="00212398">
            <w:pPr>
              <w:spacing w:line="360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B4007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.5</w:t>
            </w:r>
            <w:r w:rsidR="00D8675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</w:tc>
        <w:tc>
          <w:tcPr>
            <w:tcW w:w="329" w:type="dxa"/>
            <w:vAlign w:val="center"/>
          </w:tcPr>
          <w:p w14:paraId="0D2619D9" w14:textId="77777777" w:rsidR="00693EB0" w:rsidRDefault="00693EB0" w:rsidP="00693EB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  <w:p w14:paraId="44F02B89" w14:textId="32344AE4" w:rsidR="00212398" w:rsidRPr="00DE5466" w:rsidRDefault="00352A20" w:rsidP="00693EB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</w:tc>
        <w:tc>
          <w:tcPr>
            <w:tcW w:w="877" w:type="dxa"/>
            <w:vAlign w:val="center"/>
          </w:tcPr>
          <w:p w14:paraId="4CC2EEDA" w14:textId="59B34A63" w:rsidR="00693EB0" w:rsidRPr="00DE5466" w:rsidRDefault="00693EB0" w:rsidP="00693EB0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1</w:t>
            </w:r>
            <w:r w:rsidR="006E25FA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,</w:t>
            </w:r>
            <w:r w:rsidR="006E25FA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br/>
              <w:t>PSO1</w:t>
            </w:r>
          </w:p>
        </w:tc>
      </w:tr>
      <w:tr w:rsidR="0064580D" w:rsidRPr="00DE5466" w14:paraId="01AD838B" w14:textId="77777777" w:rsidTr="00585D8A">
        <w:trPr>
          <w:trHeight w:val="970"/>
          <w:jc w:val="center"/>
        </w:trPr>
        <w:tc>
          <w:tcPr>
            <w:tcW w:w="704" w:type="dxa"/>
            <w:vAlign w:val="center"/>
          </w:tcPr>
          <w:p w14:paraId="7B972B45" w14:textId="77777777" w:rsidR="0064580D" w:rsidRPr="00DE5466" w:rsidRDefault="0064580D" w:rsidP="0064580D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2</w:t>
            </w:r>
          </w:p>
        </w:tc>
        <w:tc>
          <w:tcPr>
            <w:tcW w:w="1843" w:type="dxa"/>
            <w:vAlign w:val="center"/>
          </w:tcPr>
          <w:p w14:paraId="6BE286E6" w14:textId="77777777" w:rsidR="0064580D" w:rsidRDefault="0064580D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pply</w:t>
            </w:r>
            <w:r>
              <w:rPr>
                <w:rFonts w:ascii="Bookman Old Style" w:hAnsi="Bookman Old Style" w:cs="Times New Roman"/>
                <w:sz w:val="20"/>
                <w:szCs w:val="20"/>
              </w:rPr>
              <w:t>,</w:t>
            </w:r>
          </w:p>
          <w:p w14:paraId="7163DE97" w14:textId="6C5E0E01" w:rsidR="0064580D" w:rsidRPr="00DE5466" w:rsidRDefault="0064580D" w:rsidP="00585D8A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Individual and Team Work</w:t>
            </w:r>
          </w:p>
        </w:tc>
        <w:tc>
          <w:tcPr>
            <w:tcW w:w="567" w:type="dxa"/>
            <w:vAlign w:val="center"/>
          </w:tcPr>
          <w:p w14:paraId="1F5F2FAF" w14:textId="77777777" w:rsidR="0064580D" w:rsidRPr="00DE5466" w:rsidRDefault="0064580D" w:rsidP="00585D8A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850" w:type="dxa"/>
            <w:vAlign w:val="center"/>
          </w:tcPr>
          <w:p w14:paraId="21B5048C" w14:textId="28154039" w:rsidR="0064580D" w:rsidRPr="00DE5466" w:rsidRDefault="0064580D" w:rsidP="00585D8A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4</w:t>
            </w:r>
          </w:p>
        </w:tc>
        <w:tc>
          <w:tcPr>
            <w:tcW w:w="1843" w:type="dxa"/>
            <w:vAlign w:val="center"/>
          </w:tcPr>
          <w:p w14:paraId="07938064" w14:textId="31B6B216" w:rsidR="0064580D" w:rsidRPr="00DE5466" w:rsidRDefault="0064580D" w:rsidP="00585D8A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Descriptive(5)  </w:t>
            </w:r>
          </w:p>
          <w:p w14:paraId="535A3005" w14:textId="71E473D0" w:rsidR="0064580D" w:rsidRPr="00DE5466" w:rsidRDefault="00D139A4" w:rsidP="00585D8A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Assignment(1)</w:t>
            </w:r>
          </w:p>
        </w:tc>
        <w:tc>
          <w:tcPr>
            <w:tcW w:w="709" w:type="dxa"/>
            <w:vAlign w:val="center"/>
          </w:tcPr>
          <w:p w14:paraId="1A85E1EE" w14:textId="5A55BD00" w:rsidR="0064580D" w:rsidRDefault="00480F82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</w:p>
          <w:p w14:paraId="4B40A90C" w14:textId="44D57016" w:rsidR="00B40076" w:rsidRPr="00DE5466" w:rsidRDefault="00B40076" w:rsidP="00480F82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</w:tc>
        <w:tc>
          <w:tcPr>
            <w:tcW w:w="1116" w:type="dxa"/>
            <w:vAlign w:val="center"/>
          </w:tcPr>
          <w:p w14:paraId="45F10E73" w14:textId="66B1754C" w:rsidR="0064580D" w:rsidRPr="00DE5466" w:rsidRDefault="0064580D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  <w:tc>
          <w:tcPr>
            <w:tcW w:w="810" w:type="dxa"/>
            <w:vAlign w:val="center"/>
          </w:tcPr>
          <w:p w14:paraId="6639E26C" w14:textId="77777777" w:rsidR="00A75168" w:rsidRDefault="00A75168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5AADB70A" w14:textId="3FFCF46D" w:rsidR="0064580D" w:rsidRDefault="00352A20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</w:p>
          <w:p w14:paraId="7B28F209" w14:textId="77777777" w:rsidR="00D139A4" w:rsidRDefault="00D139A4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4BC43B6D" w14:textId="111E7471" w:rsidR="002D7037" w:rsidRPr="00DE5466" w:rsidRDefault="00352A20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  <w:tc>
          <w:tcPr>
            <w:tcW w:w="1051" w:type="dxa"/>
            <w:vAlign w:val="center"/>
          </w:tcPr>
          <w:p w14:paraId="1232C003" w14:textId="77777777" w:rsidR="00A75168" w:rsidRDefault="00A75168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7FDEB0ED" w14:textId="5DEE189A" w:rsidR="002D7037" w:rsidRDefault="00352A20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  <w:r w:rsidR="002D7037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1D36688A" w14:textId="41504D0D" w:rsidR="002D7037" w:rsidRDefault="002D7037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%</w:t>
            </w:r>
          </w:p>
          <w:p w14:paraId="2BF9B8DC" w14:textId="38D1D77D" w:rsidR="00D139A4" w:rsidRPr="00DE5466" w:rsidRDefault="002D7037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352A20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</w:tc>
        <w:tc>
          <w:tcPr>
            <w:tcW w:w="329" w:type="dxa"/>
          </w:tcPr>
          <w:p w14:paraId="2F133272" w14:textId="77777777" w:rsidR="00A75168" w:rsidRDefault="00A75168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24DAB0C7" w14:textId="6A67E6EE" w:rsidR="00585D8A" w:rsidRDefault="00352A20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74BC80DB" w14:textId="77777777" w:rsidR="00585D8A" w:rsidRDefault="00585D8A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2635A079" w14:textId="2D4D4E92" w:rsidR="00585D8A" w:rsidRPr="00DE5466" w:rsidRDefault="00352A20" w:rsidP="00585D8A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</w:tc>
        <w:tc>
          <w:tcPr>
            <w:tcW w:w="877" w:type="dxa"/>
            <w:vAlign w:val="center"/>
          </w:tcPr>
          <w:p w14:paraId="54C3376D" w14:textId="77777777" w:rsidR="00A75168" w:rsidRDefault="00A75168" w:rsidP="00585D8A">
            <w:pPr>
              <w:contextualSpacing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6E9FB805" w14:textId="0E830E2B" w:rsidR="0064580D" w:rsidRDefault="0064580D" w:rsidP="00585D8A">
            <w:pPr>
              <w:contextualSpacing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2</w:t>
            </w:r>
          </w:p>
          <w:p w14:paraId="790A7DFB" w14:textId="1E3F0781" w:rsidR="0064580D" w:rsidRDefault="0064580D" w:rsidP="00585D8A">
            <w:pPr>
              <w:contextualSpacing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9</w:t>
            </w:r>
          </w:p>
          <w:p w14:paraId="7259FF8C" w14:textId="507899F6" w:rsidR="0064580D" w:rsidRPr="00DE5466" w:rsidRDefault="0064580D" w:rsidP="00585D8A">
            <w:pPr>
              <w:contextualSpacing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SO1</w:t>
            </w:r>
          </w:p>
        </w:tc>
      </w:tr>
      <w:tr w:rsidR="0064580D" w:rsidRPr="00DE5466" w14:paraId="1870C39F" w14:textId="77777777" w:rsidTr="00B40076">
        <w:trPr>
          <w:trHeight w:val="1067"/>
          <w:jc w:val="center"/>
        </w:trPr>
        <w:tc>
          <w:tcPr>
            <w:tcW w:w="704" w:type="dxa"/>
            <w:vAlign w:val="center"/>
          </w:tcPr>
          <w:p w14:paraId="789C0B56" w14:textId="77777777" w:rsidR="0064580D" w:rsidRPr="00DE5466" w:rsidRDefault="0064580D" w:rsidP="0064580D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3</w:t>
            </w:r>
          </w:p>
        </w:tc>
        <w:tc>
          <w:tcPr>
            <w:tcW w:w="1843" w:type="dxa"/>
            <w:vAlign w:val="center"/>
          </w:tcPr>
          <w:p w14:paraId="56330CAB" w14:textId="77777777" w:rsidR="0064580D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pply</w:t>
            </w:r>
            <w:r>
              <w:rPr>
                <w:rFonts w:ascii="Bookman Old Style" w:hAnsi="Bookman Old Style" w:cs="Times New Roman"/>
                <w:sz w:val="20"/>
                <w:szCs w:val="20"/>
              </w:rPr>
              <w:t>,</w:t>
            </w:r>
          </w:p>
          <w:p w14:paraId="67FD6B1A" w14:textId="7F79EBD6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Individual and Team Work</w:t>
            </w:r>
          </w:p>
        </w:tc>
        <w:tc>
          <w:tcPr>
            <w:tcW w:w="567" w:type="dxa"/>
            <w:vAlign w:val="center"/>
          </w:tcPr>
          <w:p w14:paraId="0002A183" w14:textId="3398BA9B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3</w:t>
            </w:r>
          </w:p>
        </w:tc>
        <w:tc>
          <w:tcPr>
            <w:tcW w:w="850" w:type="dxa"/>
            <w:vAlign w:val="center"/>
          </w:tcPr>
          <w:p w14:paraId="7FFAC2A0" w14:textId="02D49867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3</w:t>
            </w:r>
          </w:p>
        </w:tc>
        <w:tc>
          <w:tcPr>
            <w:tcW w:w="1843" w:type="dxa"/>
            <w:vAlign w:val="center"/>
          </w:tcPr>
          <w:p w14:paraId="40B129CF" w14:textId="340B9EFD" w:rsidR="0064580D" w:rsidRDefault="0064580D" w:rsidP="0064580D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Descriptive(5)</w:t>
            </w:r>
          </w:p>
          <w:p w14:paraId="69AC68A8" w14:textId="15F22F56" w:rsidR="00D139A4" w:rsidRPr="00DE5466" w:rsidRDefault="00D139A4" w:rsidP="0064580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Assignment(1)</w:t>
            </w:r>
          </w:p>
          <w:p w14:paraId="14E1BC1C" w14:textId="1E7FF815" w:rsidR="0064580D" w:rsidRPr="00DE5466" w:rsidRDefault="0064580D" w:rsidP="0064580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709" w:type="dxa"/>
            <w:vAlign w:val="center"/>
          </w:tcPr>
          <w:p w14:paraId="60E9CEF4" w14:textId="75835EE3" w:rsidR="0064580D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</w:p>
          <w:p w14:paraId="055DD7A9" w14:textId="04B54E0C" w:rsidR="00D139A4" w:rsidRPr="00DE5466" w:rsidRDefault="00D139A4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</w:tc>
        <w:tc>
          <w:tcPr>
            <w:tcW w:w="1116" w:type="dxa"/>
            <w:vAlign w:val="center"/>
          </w:tcPr>
          <w:p w14:paraId="32FA473A" w14:textId="6FFF134E" w:rsidR="0064580D" w:rsidRPr="00DE5466" w:rsidRDefault="0064580D" w:rsidP="0064580D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0</w:t>
            </w:r>
          </w:p>
        </w:tc>
        <w:tc>
          <w:tcPr>
            <w:tcW w:w="810" w:type="dxa"/>
            <w:vAlign w:val="center"/>
          </w:tcPr>
          <w:p w14:paraId="534CDAA8" w14:textId="64417A7F" w:rsidR="0064580D" w:rsidRDefault="00EA17CF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</w:p>
          <w:p w14:paraId="1E4CD014" w14:textId="75B6016F" w:rsidR="00352A20" w:rsidRDefault="00EA17CF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6AFE36B8" w14:textId="65923F19" w:rsidR="00D139A4" w:rsidRPr="00DE5466" w:rsidRDefault="00D139A4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352A20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</w:p>
        </w:tc>
        <w:tc>
          <w:tcPr>
            <w:tcW w:w="1051" w:type="dxa"/>
            <w:vAlign w:val="center"/>
          </w:tcPr>
          <w:p w14:paraId="136A48F2" w14:textId="2A3BDAD9" w:rsidR="0064580D" w:rsidRDefault="00EA17CF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  <w:r w:rsidR="0064580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1BA8CF0B" w14:textId="0F1955B8" w:rsidR="00352A20" w:rsidRDefault="00EA17CF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352A20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7542EB7D" w14:textId="0C572A9D" w:rsidR="00D139A4" w:rsidRPr="00DE5466" w:rsidRDefault="00D139A4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352A20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0</w:t>
            </w: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</w:tc>
        <w:tc>
          <w:tcPr>
            <w:tcW w:w="329" w:type="dxa"/>
          </w:tcPr>
          <w:p w14:paraId="788617D6" w14:textId="77777777" w:rsidR="0064580D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77DB4AA7" w14:textId="394AEC7C" w:rsidR="0064580D" w:rsidRDefault="00352A20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7D1A595F" w14:textId="77777777" w:rsidR="00D139A4" w:rsidRDefault="00D139A4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235118BE" w14:textId="75991212" w:rsidR="00352A20" w:rsidRPr="00DE5466" w:rsidRDefault="00352A20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</w:tc>
        <w:tc>
          <w:tcPr>
            <w:tcW w:w="877" w:type="dxa"/>
          </w:tcPr>
          <w:p w14:paraId="08543D04" w14:textId="77777777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  <w:p w14:paraId="3A8B2023" w14:textId="77777777" w:rsidR="0064580D" w:rsidRDefault="0064580D" w:rsidP="0064580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PO2</w:t>
            </w:r>
          </w:p>
          <w:p w14:paraId="792EEE16" w14:textId="2C25F60E" w:rsidR="0064580D" w:rsidRPr="00DE5466" w:rsidRDefault="0064580D" w:rsidP="0064580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PO9</w:t>
            </w: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PSO1</w:t>
            </w:r>
          </w:p>
        </w:tc>
      </w:tr>
      <w:tr w:rsidR="0064580D" w:rsidRPr="00DE5466" w14:paraId="62B89869" w14:textId="77777777" w:rsidTr="00585D8A">
        <w:trPr>
          <w:trHeight w:val="557"/>
          <w:jc w:val="center"/>
        </w:trPr>
        <w:tc>
          <w:tcPr>
            <w:tcW w:w="704" w:type="dxa"/>
            <w:vAlign w:val="center"/>
          </w:tcPr>
          <w:p w14:paraId="390D6788" w14:textId="77777777" w:rsidR="0064580D" w:rsidRPr="00DE5466" w:rsidRDefault="0064580D" w:rsidP="0064580D">
            <w:pPr>
              <w:spacing w:line="36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b/>
                <w:sz w:val="20"/>
                <w:szCs w:val="20"/>
                <w:lang w:val="en-IN"/>
              </w:rPr>
              <w:t>CO4</w:t>
            </w:r>
          </w:p>
        </w:tc>
        <w:tc>
          <w:tcPr>
            <w:tcW w:w="1843" w:type="dxa"/>
            <w:vAlign w:val="center"/>
          </w:tcPr>
          <w:p w14:paraId="184EF140" w14:textId="77777777" w:rsidR="0064580D" w:rsidRPr="00DE1B87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Analyze,</w:t>
            </w:r>
          </w:p>
          <w:p w14:paraId="6A84DE35" w14:textId="2789D45B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1B87">
              <w:rPr>
                <w:rFonts w:ascii="Bookman Old Style" w:hAnsi="Bookman Old Style" w:cs="Times New Roman"/>
                <w:sz w:val="20"/>
                <w:szCs w:val="20"/>
              </w:rPr>
              <w:t>Communication</w:t>
            </w:r>
            <w:r>
              <w:rPr>
                <w:rFonts w:ascii="Bookman Old Style" w:hAnsi="Bookman Old Style" w:cs="Times New Roman"/>
                <w:sz w:val="20"/>
                <w:szCs w:val="20"/>
              </w:rPr>
              <w:t xml:space="preserve"> Skills</w:t>
            </w:r>
          </w:p>
        </w:tc>
        <w:tc>
          <w:tcPr>
            <w:tcW w:w="567" w:type="dxa"/>
            <w:vAlign w:val="center"/>
          </w:tcPr>
          <w:p w14:paraId="064D93F0" w14:textId="77777777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  <w:t>L4</w:t>
            </w:r>
          </w:p>
        </w:tc>
        <w:tc>
          <w:tcPr>
            <w:tcW w:w="850" w:type="dxa"/>
            <w:vAlign w:val="center"/>
          </w:tcPr>
          <w:p w14:paraId="58242401" w14:textId="7173AB76" w:rsidR="0064580D" w:rsidRDefault="0064580D" w:rsidP="0064580D">
            <w:pPr>
              <w:jc w:val="center"/>
              <w:rPr>
                <w:rFonts w:ascii="Bookman Old Style" w:hAnsi="Bookman Old Style" w:cs="Times New Roman"/>
                <w:color w:val="000000" w:themeColor="text1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2,3,</w:t>
            </w:r>
          </w:p>
          <w:p w14:paraId="69311B40" w14:textId="7D85CBBE" w:rsidR="0064580D" w:rsidRPr="00DE5466" w:rsidRDefault="0064580D" w:rsidP="00585D8A">
            <w:pPr>
              <w:jc w:val="center"/>
              <w:rPr>
                <w:rFonts w:ascii="Bookman Old Style" w:hAnsi="Bookman Old Style" w:cs="Times New Roman"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lang w:val="en-IN"/>
              </w:rPr>
              <w:t>4,5</w:t>
            </w:r>
          </w:p>
        </w:tc>
        <w:tc>
          <w:tcPr>
            <w:tcW w:w="1843" w:type="dxa"/>
            <w:vAlign w:val="center"/>
          </w:tcPr>
          <w:p w14:paraId="59B4EA5B" w14:textId="58659B84" w:rsidR="0064580D" w:rsidRDefault="0064580D" w:rsidP="0064580D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Descriptive(</w:t>
            </w:r>
            <w:r w:rsidR="00504C91">
              <w:rPr>
                <w:rFonts w:ascii="Bookman Old Style" w:hAnsi="Bookman Old Style" w:cs="Times New Roman"/>
                <w:sz w:val="20"/>
                <w:szCs w:val="20"/>
              </w:rPr>
              <w:t>2.</w:t>
            </w:r>
            <w:r>
              <w:rPr>
                <w:rFonts w:ascii="Bookman Old Style" w:hAnsi="Bookman Old Style" w:cs="Times New Roman"/>
                <w:sz w:val="20"/>
                <w:szCs w:val="20"/>
              </w:rPr>
              <w:t>5)</w:t>
            </w:r>
          </w:p>
          <w:p w14:paraId="276F9B6A" w14:textId="1B268245" w:rsidR="0064580D" w:rsidRPr="00DE5466" w:rsidRDefault="00D139A4" w:rsidP="0064580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Assignment(3</w:t>
            </w:r>
            <w:r w:rsidR="0064580D">
              <w:rPr>
                <w:rFonts w:ascii="Bookman Old Style" w:hAnsi="Bookman Old Style" w:cs="Times New Roman"/>
                <w:sz w:val="20"/>
                <w:szCs w:val="20"/>
              </w:rPr>
              <w:t>)</w:t>
            </w:r>
          </w:p>
        </w:tc>
        <w:tc>
          <w:tcPr>
            <w:tcW w:w="709" w:type="dxa"/>
            <w:vAlign w:val="center"/>
          </w:tcPr>
          <w:p w14:paraId="1F40056D" w14:textId="5704C363" w:rsidR="0064580D" w:rsidRDefault="0064580D" w:rsidP="0064580D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</w:t>
            </w:r>
            <w:r w:rsidR="00504C91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.</w:t>
            </w:r>
            <w:r w:rsidR="00480F82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5</w:t>
            </w: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</w:t>
            </w:r>
          </w:p>
          <w:p w14:paraId="047657BF" w14:textId="1DC1C032" w:rsidR="0064580D" w:rsidRPr="00DE5466" w:rsidRDefault="0064580D" w:rsidP="00480F82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</w:t>
            </w:r>
            <w:r w:rsidR="00480F82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3</w:t>
            </w:r>
          </w:p>
        </w:tc>
        <w:tc>
          <w:tcPr>
            <w:tcW w:w="1116" w:type="dxa"/>
            <w:vAlign w:val="center"/>
          </w:tcPr>
          <w:p w14:paraId="7FA9F59D" w14:textId="32CEAE6E" w:rsidR="0064580D" w:rsidRPr="00DE5466" w:rsidRDefault="00D139A4" w:rsidP="00D139A4">
            <w:pPr>
              <w:spacing w:line="276" w:lineRule="auto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</w:t>
            </w:r>
            <w:r w:rsidR="0024711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</w:t>
            </w:r>
            <w:r w:rsidR="0064580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0</w:t>
            </w:r>
          </w:p>
        </w:tc>
        <w:tc>
          <w:tcPr>
            <w:tcW w:w="810" w:type="dxa"/>
            <w:vAlign w:val="center"/>
          </w:tcPr>
          <w:p w14:paraId="1F8ADD55" w14:textId="4F2D1857" w:rsidR="002D7037" w:rsidRDefault="00000291" w:rsidP="002D7037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1.5</w:t>
            </w:r>
          </w:p>
          <w:p w14:paraId="2D59CB57" w14:textId="7760A68D" w:rsidR="002D7037" w:rsidRDefault="00352A20" w:rsidP="002D7037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  <w:p w14:paraId="68DA8AB1" w14:textId="23A98C25" w:rsidR="002D7037" w:rsidRDefault="002D7037" w:rsidP="002D7037">
            <w:pPr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   </w:t>
            </w:r>
            <w:r w:rsidR="00352A20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000291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  <w:p w14:paraId="3318ECA2" w14:textId="25E6F10C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1051" w:type="dxa"/>
            <w:vAlign w:val="center"/>
          </w:tcPr>
          <w:p w14:paraId="785CB237" w14:textId="2A9087E7" w:rsidR="0064580D" w:rsidRPr="00DE5466" w:rsidRDefault="00000291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1.5</w:t>
            </w:r>
            <w:r w:rsidR="0064580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5825854B" w14:textId="7BA0B04D" w:rsidR="0064580D" w:rsidRDefault="00352A20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="0064580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28E6D0EB" w14:textId="5E54085D" w:rsidR="0064580D" w:rsidRDefault="00352A20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  <w:r w:rsidR="00000291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  <w:r w:rsidR="0064580D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%</w:t>
            </w:r>
          </w:p>
          <w:p w14:paraId="3ABCF62A" w14:textId="485615E1" w:rsidR="0064580D" w:rsidRPr="00DE5466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329" w:type="dxa"/>
          </w:tcPr>
          <w:p w14:paraId="7E3C7D53" w14:textId="74041FDE" w:rsidR="0064580D" w:rsidRDefault="00352A20" w:rsidP="0064580D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  <w:p w14:paraId="304E9005" w14:textId="77777777" w:rsidR="0064580D" w:rsidRDefault="0064580D" w:rsidP="0064580D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1</w:t>
            </w:r>
          </w:p>
          <w:p w14:paraId="4E1CCE1F" w14:textId="254D1931" w:rsidR="0064580D" w:rsidRDefault="00352A20" w:rsidP="0064580D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2</w:t>
            </w:r>
          </w:p>
          <w:p w14:paraId="6AF133C6" w14:textId="69F5BA90" w:rsidR="0064580D" w:rsidRPr="00DE5466" w:rsidRDefault="0064580D" w:rsidP="0064580D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</w:p>
        </w:tc>
        <w:tc>
          <w:tcPr>
            <w:tcW w:w="877" w:type="dxa"/>
          </w:tcPr>
          <w:p w14:paraId="3F075A23" w14:textId="13031882" w:rsidR="0064580D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O2,</w:t>
            </w:r>
          </w:p>
          <w:p w14:paraId="724AB437" w14:textId="27B43036" w:rsidR="0064580D" w:rsidRDefault="0064580D" w:rsidP="0064580D">
            <w:pPr>
              <w:jc w:val="center"/>
              <w:rPr>
                <w:rFonts w:ascii="Bookman Old Style" w:hAnsi="Bookman Old Style" w:cs="Times New Roman"/>
                <w:sz w:val="20"/>
                <w:szCs w:val="20"/>
                <w:lang w:val="en-IN"/>
              </w:rPr>
            </w:pPr>
            <w:r w:rsidRPr="00DE5466"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 xml:space="preserve"> PO10</w:t>
            </w:r>
          </w:p>
          <w:p w14:paraId="425C1C5B" w14:textId="5503C8E8" w:rsidR="0064580D" w:rsidRPr="00DE5466" w:rsidRDefault="0064580D" w:rsidP="0064580D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  <w:lang w:val="en-IN"/>
              </w:rPr>
              <w:t>PSO1</w:t>
            </w:r>
          </w:p>
        </w:tc>
      </w:tr>
    </w:tbl>
    <w:p w14:paraId="5EBBEDAD" w14:textId="421C5DA5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p w14:paraId="5B8EE411" w14:textId="77777777" w:rsidR="00B40076" w:rsidRDefault="00B40076" w:rsidP="00612027">
      <w:pPr>
        <w:rPr>
          <w:rFonts w:ascii="Bookman Old Style" w:hAnsi="Bookman Old Style" w:cs="Times New Roman"/>
          <w:b/>
          <w:szCs w:val="24"/>
          <w:lang w:val="en-IN"/>
        </w:rPr>
      </w:pPr>
    </w:p>
    <w:p w14:paraId="2FB94B7C" w14:textId="2F7FF962" w:rsidR="00612027" w:rsidRPr="00B40DA0" w:rsidRDefault="00612027" w:rsidP="00612027">
      <w:pPr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lastRenderedPageBreak/>
        <w:t>Course Articulation Matrix:</w:t>
      </w:r>
    </w:p>
    <w:p w14:paraId="7291A74A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68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14:paraId="60A844CB" w14:textId="77777777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14:paraId="58CBBA84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14:paraId="1ABF44E1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36C226EF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515C6555" w14:textId="594D809E" w:rsidR="00612027" w:rsidRPr="009508A0" w:rsidRDefault="00612027" w:rsidP="005D19AC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 xml:space="preserve">Contribution of Course Outcomes towards achievement of Program Outcomes &amp; Strength of </w:t>
            </w:r>
            <w:r w:rsidR="005D19AC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</w:t>
            </w: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orrelations (3:Substantial, 2: Moderate, 1:Slight)</w:t>
            </w:r>
          </w:p>
        </w:tc>
      </w:tr>
      <w:tr w:rsidR="00612027" w:rsidRPr="009508A0" w14:paraId="710430C0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3264148F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09" w:type="dxa"/>
            <w:vAlign w:val="center"/>
          </w:tcPr>
          <w:p w14:paraId="4475929B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</w:t>
            </w:r>
          </w:p>
        </w:tc>
        <w:tc>
          <w:tcPr>
            <w:tcW w:w="689" w:type="dxa"/>
            <w:vAlign w:val="center"/>
          </w:tcPr>
          <w:p w14:paraId="6D862A49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4F111486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5D4D48FF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78F64330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1A7C7F80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35341D1B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2B4D52DA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507037F5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7C1F85C5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605BD99D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14:paraId="3EB85066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14:paraId="3FF13644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14:paraId="23BBA70C" w14:textId="77777777" w:rsidR="00612027" w:rsidRPr="009508A0" w:rsidRDefault="00612027" w:rsidP="009B1671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PSO2</w:t>
            </w:r>
          </w:p>
        </w:tc>
      </w:tr>
      <w:tr w:rsidR="006E25FA" w:rsidRPr="009508A0" w14:paraId="27E46047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48CF3B32" w14:textId="77777777" w:rsidR="006E25FA" w:rsidRPr="00BA4CE8" w:rsidRDefault="006E25FA" w:rsidP="006E25FA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1</w:t>
            </w:r>
          </w:p>
        </w:tc>
        <w:tc>
          <w:tcPr>
            <w:tcW w:w="709" w:type="dxa"/>
          </w:tcPr>
          <w:p w14:paraId="468B73FA" w14:textId="7A1F7D86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</w:t>
            </w:r>
          </w:p>
          <w:p w14:paraId="511EDA55" w14:textId="4866BE23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89" w:type="dxa"/>
          </w:tcPr>
          <w:p w14:paraId="27AAE1AC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61A0417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5BFBBAEF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633F3AB7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0BBC5ACC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53F3EF31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502C15A6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46475BE5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3A9D2AD2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3A8090D5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71410D59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72" w:type="dxa"/>
          </w:tcPr>
          <w:p w14:paraId="67AA0498" w14:textId="4381A868" w:rsidR="006E25FA" w:rsidRPr="0066595C" w:rsidRDefault="00504965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007F1F67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6E25FA" w:rsidRPr="009508A0" w14:paraId="71E82DC0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7F4E3D8F" w14:textId="77777777" w:rsidR="006E25FA" w:rsidRPr="00BA4CE8" w:rsidRDefault="006E25FA" w:rsidP="006E25FA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2</w:t>
            </w:r>
          </w:p>
        </w:tc>
        <w:tc>
          <w:tcPr>
            <w:tcW w:w="709" w:type="dxa"/>
          </w:tcPr>
          <w:p w14:paraId="779CA460" w14:textId="28992EAA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89" w:type="dxa"/>
          </w:tcPr>
          <w:p w14:paraId="4F5ADE0D" w14:textId="7B401D1A" w:rsidR="006E25FA" w:rsidRPr="0066595C" w:rsidRDefault="00CB23E7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639" w:type="dxa"/>
          </w:tcPr>
          <w:p w14:paraId="6C057734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28BB07F8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2A2D7529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2CF464FC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36D2EF24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552CF884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3946C1E3" w14:textId="097F0DC9" w:rsidR="006E25FA" w:rsidRPr="0066595C" w:rsidRDefault="007B238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759" w:type="dxa"/>
          </w:tcPr>
          <w:p w14:paraId="6A88E473" w14:textId="49F0A438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20B0F874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40384A77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72" w:type="dxa"/>
          </w:tcPr>
          <w:p w14:paraId="4A8D8648" w14:textId="523EA2B9" w:rsidR="006E25FA" w:rsidRPr="0066595C" w:rsidRDefault="00504965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326543D6" w14:textId="1F397DCF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6E25FA" w:rsidRPr="009508A0" w14:paraId="5E890E80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733003C0" w14:textId="77777777" w:rsidR="006E25FA" w:rsidRPr="00BA4CE8" w:rsidRDefault="006E25FA" w:rsidP="006E25FA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3</w:t>
            </w:r>
          </w:p>
        </w:tc>
        <w:tc>
          <w:tcPr>
            <w:tcW w:w="709" w:type="dxa"/>
          </w:tcPr>
          <w:p w14:paraId="140CD743" w14:textId="17A00375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89" w:type="dxa"/>
          </w:tcPr>
          <w:p w14:paraId="4BAAD837" w14:textId="1FD21C37" w:rsidR="006E25FA" w:rsidRPr="0066595C" w:rsidRDefault="00CB23E7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639" w:type="dxa"/>
          </w:tcPr>
          <w:p w14:paraId="74359CA1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47C6C6D9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2FC73E2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09A78D40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7BE27D21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3AE753A0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577FE5AF" w14:textId="6A408AF8" w:rsidR="006E25FA" w:rsidRPr="0066595C" w:rsidRDefault="007B238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759" w:type="dxa"/>
          </w:tcPr>
          <w:p w14:paraId="609B4C21" w14:textId="1A39709A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40C47ADC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4CAA20D7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72" w:type="dxa"/>
          </w:tcPr>
          <w:p w14:paraId="35BAA68E" w14:textId="265A5D57" w:rsidR="006E25FA" w:rsidRPr="0066595C" w:rsidRDefault="00504965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5494763E" w14:textId="7B9C3155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6E25FA" w:rsidRPr="009508A0" w14:paraId="169CA0E0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4AFE2682" w14:textId="77777777" w:rsidR="006E25FA" w:rsidRPr="00BA4CE8" w:rsidRDefault="006E25FA" w:rsidP="006E25FA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BA4CE8">
              <w:rPr>
                <w:rFonts w:ascii="Bookman Old Style" w:hAnsi="Bookman Old Style" w:cs="Times New Roman"/>
                <w:b/>
                <w:sz w:val="20"/>
                <w:lang w:val="en-IN"/>
              </w:rPr>
              <w:t>CO4</w:t>
            </w:r>
          </w:p>
        </w:tc>
        <w:tc>
          <w:tcPr>
            <w:tcW w:w="709" w:type="dxa"/>
          </w:tcPr>
          <w:p w14:paraId="1318132F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89" w:type="dxa"/>
          </w:tcPr>
          <w:p w14:paraId="1DA4B044" w14:textId="4041AF54" w:rsidR="006E25FA" w:rsidRPr="0066595C" w:rsidRDefault="00CB23E7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639" w:type="dxa"/>
          </w:tcPr>
          <w:p w14:paraId="520AF166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08DBC7F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72926C59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76537F9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7C52244F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7647D8EA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</w:tcPr>
          <w:p w14:paraId="3D5990B4" w14:textId="7452F15A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7F902396" w14:textId="486042C7" w:rsidR="006E25FA" w:rsidRPr="0066595C" w:rsidRDefault="008668C1" w:rsidP="00A024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  <w:p w14:paraId="3011216F" w14:textId="5D2B1FF8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1C3C6336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</w:tcPr>
          <w:p w14:paraId="53B6D7D2" w14:textId="70B14EDB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72" w:type="dxa"/>
          </w:tcPr>
          <w:p w14:paraId="28827EE3" w14:textId="5F42558D" w:rsidR="006E25FA" w:rsidRPr="0066595C" w:rsidRDefault="00504965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314A9E0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6E25FA" w:rsidRPr="009508A0" w14:paraId="5DAAA203" w14:textId="77777777" w:rsidTr="00585D8A">
        <w:trPr>
          <w:trHeight w:val="463"/>
          <w:jc w:val="center"/>
        </w:trPr>
        <w:tc>
          <w:tcPr>
            <w:tcW w:w="1129" w:type="dxa"/>
            <w:vAlign w:val="center"/>
          </w:tcPr>
          <w:p w14:paraId="11D4654E" w14:textId="77777777" w:rsidR="006E25FA" w:rsidRPr="000E4741" w:rsidRDefault="006E25FA" w:rsidP="006E25FA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709" w:type="dxa"/>
            <w:vAlign w:val="center"/>
          </w:tcPr>
          <w:p w14:paraId="1C3F1018" w14:textId="43B84A89" w:rsidR="006E25FA" w:rsidRPr="0066595C" w:rsidRDefault="00203E7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</w:t>
            </w:r>
          </w:p>
        </w:tc>
        <w:tc>
          <w:tcPr>
            <w:tcW w:w="689" w:type="dxa"/>
            <w:vAlign w:val="center"/>
          </w:tcPr>
          <w:p w14:paraId="3A592962" w14:textId="21152C41" w:rsidR="006E25FA" w:rsidRPr="0066595C" w:rsidRDefault="00CB23E7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  <w:r w:rsidR="00585D8A"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.33</w:t>
            </w:r>
          </w:p>
        </w:tc>
        <w:tc>
          <w:tcPr>
            <w:tcW w:w="639" w:type="dxa"/>
            <w:vAlign w:val="center"/>
          </w:tcPr>
          <w:p w14:paraId="09956514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35366E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19EFC43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B408275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4D9C6E6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1B06442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70317CF" w14:textId="023A6D9B" w:rsidR="006E25FA" w:rsidRPr="0066595C" w:rsidRDefault="00203E7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5CB54640" w14:textId="168B7FAB" w:rsidR="006E25FA" w:rsidRPr="0066595C" w:rsidRDefault="00203E7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3154EE3A" w14:textId="77777777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2243ECE8" w14:textId="60142F36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22E43ED9" w14:textId="259327AC" w:rsidR="006E25FA" w:rsidRPr="0066595C" w:rsidRDefault="00504965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6595C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774" w:type="dxa"/>
            <w:vAlign w:val="center"/>
          </w:tcPr>
          <w:p w14:paraId="294BD803" w14:textId="780EA5F2" w:rsidR="006E25FA" w:rsidRPr="0066595C" w:rsidRDefault="006E25FA" w:rsidP="006E25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76162C65" w14:textId="77777777" w:rsidR="00102260" w:rsidRDefault="00102260">
      <w:pPr>
        <w:rPr>
          <w:rFonts w:ascii="Bookman Old Style" w:hAnsi="Bookman Old Style"/>
          <w:sz w:val="20"/>
        </w:rPr>
      </w:pPr>
    </w:p>
    <w:p w14:paraId="43336CF9" w14:textId="77777777" w:rsidR="00DE5466" w:rsidRDefault="00DE5466">
      <w:pPr>
        <w:rPr>
          <w:rFonts w:ascii="Bookman Old Style" w:hAnsi="Bookman Old Style"/>
          <w:sz w:val="20"/>
        </w:rPr>
      </w:pPr>
    </w:p>
    <w:p w14:paraId="3B72D140" w14:textId="77777777" w:rsidR="00DE5466" w:rsidRPr="00CB1628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Course Coordinators:</w:t>
      </w:r>
    </w:p>
    <w:p w14:paraId="60C0B8A3" w14:textId="3ED646E6" w:rsidR="00E87814" w:rsidRDefault="0069204D" w:rsidP="00DE5466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Dr.P.Sai Kiran</w:t>
      </w:r>
    </w:p>
    <w:p w14:paraId="3D6AB667" w14:textId="06881AD0" w:rsidR="0069204D" w:rsidRDefault="0069204D" w:rsidP="00DE5466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Dr.S.Madhavi</w:t>
      </w:r>
    </w:p>
    <w:p w14:paraId="2E794DD1" w14:textId="34B28FC9" w:rsidR="0069204D" w:rsidRPr="00CB1628" w:rsidRDefault="0069204D" w:rsidP="00DE5466">
      <w:pPr>
        <w:pStyle w:val="ListParagraph"/>
        <w:numPr>
          <w:ilvl w:val="0"/>
          <w:numId w:val="6"/>
        </w:num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 xml:space="preserve">D.Lokesh Sai Kumar </w:t>
      </w:r>
    </w:p>
    <w:p w14:paraId="28DD8AE5" w14:textId="77777777" w:rsidR="00DE5466" w:rsidRPr="00CB1628" w:rsidRDefault="00DE5466" w:rsidP="00DE5466">
      <w:pPr>
        <w:pStyle w:val="ListParagraph"/>
        <w:rPr>
          <w:rFonts w:ascii="Bookman Old Style" w:hAnsi="Bookman Old Style" w:cs="Times New Roman"/>
        </w:rPr>
      </w:pPr>
    </w:p>
    <w:p w14:paraId="56263F78" w14:textId="77777777" w:rsidR="00DE5466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Module Coordinator:</w:t>
      </w:r>
    </w:p>
    <w:p w14:paraId="42E5877D" w14:textId="5CB328ED" w:rsidR="00DE5466" w:rsidRPr="00CB1628" w:rsidRDefault="0069204D" w:rsidP="00DE5466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ab/>
      </w:r>
      <w:bookmarkStart w:id="0" w:name="_GoBack"/>
      <w:bookmarkEnd w:id="0"/>
    </w:p>
    <w:p w14:paraId="69F511F1" w14:textId="77777777" w:rsidR="00DE5466" w:rsidRPr="00CB1628" w:rsidRDefault="00DE5466" w:rsidP="00DE5466">
      <w:pPr>
        <w:rPr>
          <w:rFonts w:ascii="Bookman Old Style" w:hAnsi="Bookman Old Style" w:cs="Times New Roman"/>
        </w:rPr>
      </w:pPr>
      <w:r w:rsidRPr="00CB1628">
        <w:rPr>
          <w:rFonts w:ascii="Bookman Old Style" w:hAnsi="Bookman Old Style" w:cs="Times New Roman"/>
        </w:rPr>
        <w:t>Program Coordinator:</w:t>
      </w:r>
    </w:p>
    <w:p w14:paraId="79BE480D" w14:textId="25374098" w:rsidR="00DE5466" w:rsidRPr="00CB1628" w:rsidRDefault="00E87814" w:rsidP="00DE5466">
      <w:pPr>
        <w:pStyle w:val="ListParagraph"/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Dr. P Sai Kiran</w:t>
      </w:r>
    </w:p>
    <w:p w14:paraId="13DF2472" w14:textId="77777777" w:rsidR="00DE5466" w:rsidRPr="00CB1628" w:rsidRDefault="00DE5466" w:rsidP="00DE5466">
      <w:pPr>
        <w:pStyle w:val="ListParagraph"/>
        <w:rPr>
          <w:rFonts w:ascii="Bookman Old Style" w:hAnsi="Bookman Old Style" w:cs="Times New Roman"/>
          <w:b/>
        </w:rPr>
      </w:pPr>
    </w:p>
    <w:p w14:paraId="26E85E35" w14:textId="77777777" w:rsidR="00DE5466" w:rsidRPr="009508A0" w:rsidRDefault="00DE5466">
      <w:pPr>
        <w:rPr>
          <w:rFonts w:ascii="Bookman Old Style" w:hAnsi="Bookman Old Style"/>
          <w:sz w:val="20"/>
        </w:rPr>
      </w:pPr>
    </w:p>
    <w:sectPr w:rsidR="00DE5466" w:rsidRPr="009508A0" w:rsidSect="00BB2FEA">
      <w:pgSz w:w="11906" w:h="16838"/>
      <w:pgMar w:top="1440" w:right="1260" w:bottom="144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14B13" w14:textId="77777777" w:rsidR="00D7296A" w:rsidRDefault="00D7296A" w:rsidP="00FC0B93">
      <w:pPr>
        <w:spacing w:after="0" w:line="240" w:lineRule="auto"/>
      </w:pPr>
      <w:r>
        <w:separator/>
      </w:r>
    </w:p>
  </w:endnote>
  <w:endnote w:type="continuationSeparator" w:id="0">
    <w:p w14:paraId="76764DDD" w14:textId="77777777" w:rsidR="00D7296A" w:rsidRDefault="00D7296A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751CE" w14:textId="77777777" w:rsidR="00D7296A" w:rsidRDefault="00D7296A" w:rsidP="00FC0B93">
      <w:pPr>
        <w:spacing w:after="0" w:line="240" w:lineRule="auto"/>
      </w:pPr>
      <w:r>
        <w:separator/>
      </w:r>
    </w:p>
  </w:footnote>
  <w:footnote w:type="continuationSeparator" w:id="0">
    <w:p w14:paraId="2A6F8FCC" w14:textId="77777777" w:rsidR="00D7296A" w:rsidRDefault="00D7296A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601C7D"/>
    <w:multiLevelType w:val="hybridMultilevel"/>
    <w:tmpl w:val="DE9EE7D8"/>
    <w:lvl w:ilvl="0" w:tplc="0528517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00291"/>
    <w:rsid w:val="00074329"/>
    <w:rsid w:val="000877F7"/>
    <w:rsid w:val="0009426E"/>
    <w:rsid w:val="000A4EAE"/>
    <w:rsid w:val="000B18AF"/>
    <w:rsid w:val="000C710A"/>
    <w:rsid w:val="000D5FA4"/>
    <w:rsid w:val="000E4741"/>
    <w:rsid w:val="000F6FC4"/>
    <w:rsid w:val="00102260"/>
    <w:rsid w:val="0010755C"/>
    <w:rsid w:val="00111B56"/>
    <w:rsid w:val="00122F31"/>
    <w:rsid w:val="00123FDC"/>
    <w:rsid w:val="001271D9"/>
    <w:rsid w:val="001324D0"/>
    <w:rsid w:val="00147464"/>
    <w:rsid w:val="00152935"/>
    <w:rsid w:val="00173F60"/>
    <w:rsid w:val="00186B9E"/>
    <w:rsid w:val="001A6E37"/>
    <w:rsid w:val="001D3B66"/>
    <w:rsid w:val="001D401E"/>
    <w:rsid w:val="00203E7A"/>
    <w:rsid w:val="00212398"/>
    <w:rsid w:val="00214E4C"/>
    <w:rsid w:val="00240FD0"/>
    <w:rsid w:val="002459D5"/>
    <w:rsid w:val="0024711D"/>
    <w:rsid w:val="0025128F"/>
    <w:rsid w:val="00251E94"/>
    <w:rsid w:val="00256D0D"/>
    <w:rsid w:val="002649E7"/>
    <w:rsid w:val="00271B87"/>
    <w:rsid w:val="002D2764"/>
    <w:rsid w:val="002D5AE6"/>
    <w:rsid w:val="002D7037"/>
    <w:rsid w:val="003037AD"/>
    <w:rsid w:val="00314603"/>
    <w:rsid w:val="00315A3F"/>
    <w:rsid w:val="00327588"/>
    <w:rsid w:val="00342609"/>
    <w:rsid w:val="00346058"/>
    <w:rsid w:val="00352A20"/>
    <w:rsid w:val="00362759"/>
    <w:rsid w:val="003767A4"/>
    <w:rsid w:val="003778BE"/>
    <w:rsid w:val="00383AC2"/>
    <w:rsid w:val="00390964"/>
    <w:rsid w:val="00394C74"/>
    <w:rsid w:val="00396C05"/>
    <w:rsid w:val="00396E84"/>
    <w:rsid w:val="003970E8"/>
    <w:rsid w:val="003A6AA9"/>
    <w:rsid w:val="003A7F43"/>
    <w:rsid w:val="003E0443"/>
    <w:rsid w:val="003E0FF5"/>
    <w:rsid w:val="00416B29"/>
    <w:rsid w:val="00421130"/>
    <w:rsid w:val="0042162E"/>
    <w:rsid w:val="00422BDF"/>
    <w:rsid w:val="00433069"/>
    <w:rsid w:val="00471DA8"/>
    <w:rsid w:val="004759C4"/>
    <w:rsid w:val="00480F82"/>
    <w:rsid w:val="00492229"/>
    <w:rsid w:val="004A447C"/>
    <w:rsid w:val="004E2CEC"/>
    <w:rsid w:val="00504965"/>
    <w:rsid w:val="00504C91"/>
    <w:rsid w:val="005235CA"/>
    <w:rsid w:val="00524015"/>
    <w:rsid w:val="005401B0"/>
    <w:rsid w:val="00556275"/>
    <w:rsid w:val="005579A8"/>
    <w:rsid w:val="00571768"/>
    <w:rsid w:val="00583EB1"/>
    <w:rsid w:val="00585D8A"/>
    <w:rsid w:val="005B3D3D"/>
    <w:rsid w:val="005C50EB"/>
    <w:rsid w:val="005D19AC"/>
    <w:rsid w:val="005D4055"/>
    <w:rsid w:val="00612027"/>
    <w:rsid w:val="00624568"/>
    <w:rsid w:val="0064580D"/>
    <w:rsid w:val="00654153"/>
    <w:rsid w:val="0065583B"/>
    <w:rsid w:val="0066595C"/>
    <w:rsid w:val="006757D2"/>
    <w:rsid w:val="0069204D"/>
    <w:rsid w:val="00693EB0"/>
    <w:rsid w:val="00695DE2"/>
    <w:rsid w:val="00697E53"/>
    <w:rsid w:val="006A1911"/>
    <w:rsid w:val="006B5921"/>
    <w:rsid w:val="006E043A"/>
    <w:rsid w:val="006E25FA"/>
    <w:rsid w:val="006E5901"/>
    <w:rsid w:val="006E6E32"/>
    <w:rsid w:val="00700176"/>
    <w:rsid w:val="00724757"/>
    <w:rsid w:val="007258D1"/>
    <w:rsid w:val="00751A7F"/>
    <w:rsid w:val="00752315"/>
    <w:rsid w:val="00761E9D"/>
    <w:rsid w:val="007A0B89"/>
    <w:rsid w:val="007A195C"/>
    <w:rsid w:val="007B238A"/>
    <w:rsid w:val="007E3438"/>
    <w:rsid w:val="007E5A73"/>
    <w:rsid w:val="007F47B4"/>
    <w:rsid w:val="008031DD"/>
    <w:rsid w:val="00807711"/>
    <w:rsid w:val="00814DF8"/>
    <w:rsid w:val="008227B2"/>
    <w:rsid w:val="008378C6"/>
    <w:rsid w:val="008668C1"/>
    <w:rsid w:val="0088161F"/>
    <w:rsid w:val="00886323"/>
    <w:rsid w:val="008A3E5D"/>
    <w:rsid w:val="008A4366"/>
    <w:rsid w:val="008B4211"/>
    <w:rsid w:val="008C1C40"/>
    <w:rsid w:val="008C1DFD"/>
    <w:rsid w:val="008C580F"/>
    <w:rsid w:val="008E6573"/>
    <w:rsid w:val="008E72A6"/>
    <w:rsid w:val="00903148"/>
    <w:rsid w:val="0090508A"/>
    <w:rsid w:val="00932354"/>
    <w:rsid w:val="009508A0"/>
    <w:rsid w:val="00954900"/>
    <w:rsid w:val="009721C4"/>
    <w:rsid w:val="009845D2"/>
    <w:rsid w:val="009921B4"/>
    <w:rsid w:val="009B1671"/>
    <w:rsid w:val="009B2F88"/>
    <w:rsid w:val="009C419B"/>
    <w:rsid w:val="009F4804"/>
    <w:rsid w:val="009F559F"/>
    <w:rsid w:val="009F616B"/>
    <w:rsid w:val="009F7C22"/>
    <w:rsid w:val="00A00E95"/>
    <w:rsid w:val="00A02450"/>
    <w:rsid w:val="00A07B64"/>
    <w:rsid w:val="00A20460"/>
    <w:rsid w:val="00A26EE0"/>
    <w:rsid w:val="00A40C3E"/>
    <w:rsid w:val="00A6585E"/>
    <w:rsid w:val="00A662FF"/>
    <w:rsid w:val="00A67292"/>
    <w:rsid w:val="00A75168"/>
    <w:rsid w:val="00A903F9"/>
    <w:rsid w:val="00A92D32"/>
    <w:rsid w:val="00A964BF"/>
    <w:rsid w:val="00AA411E"/>
    <w:rsid w:val="00AB697C"/>
    <w:rsid w:val="00AD4BB7"/>
    <w:rsid w:val="00AE614F"/>
    <w:rsid w:val="00AF4273"/>
    <w:rsid w:val="00B05DD7"/>
    <w:rsid w:val="00B16F0D"/>
    <w:rsid w:val="00B17479"/>
    <w:rsid w:val="00B22851"/>
    <w:rsid w:val="00B40076"/>
    <w:rsid w:val="00B40DA0"/>
    <w:rsid w:val="00B4166E"/>
    <w:rsid w:val="00B44DB7"/>
    <w:rsid w:val="00B52328"/>
    <w:rsid w:val="00B60B39"/>
    <w:rsid w:val="00B75337"/>
    <w:rsid w:val="00B81F05"/>
    <w:rsid w:val="00BA1AA2"/>
    <w:rsid w:val="00BA35D1"/>
    <w:rsid w:val="00BA4CE8"/>
    <w:rsid w:val="00BB2FEA"/>
    <w:rsid w:val="00BC45E3"/>
    <w:rsid w:val="00BD40DF"/>
    <w:rsid w:val="00C069E3"/>
    <w:rsid w:val="00C173ED"/>
    <w:rsid w:val="00C20E51"/>
    <w:rsid w:val="00C35460"/>
    <w:rsid w:val="00C358BC"/>
    <w:rsid w:val="00C374D8"/>
    <w:rsid w:val="00C8502A"/>
    <w:rsid w:val="00CB23E7"/>
    <w:rsid w:val="00CD3EA3"/>
    <w:rsid w:val="00CD6476"/>
    <w:rsid w:val="00CE6006"/>
    <w:rsid w:val="00D10501"/>
    <w:rsid w:val="00D11F74"/>
    <w:rsid w:val="00D139A4"/>
    <w:rsid w:val="00D5368D"/>
    <w:rsid w:val="00D7296A"/>
    <w:rsid w:val="00D7402D"/>
    <w:rsid w:val="00D86756"/>
    <w:rsid w:val="00D93CA9"/>
    <w:rsid w:val="00DC18B7"/>
    <w:rsid w:val="00DC21CA"/>
    <w:rsid w:val="00DC31E4"/>
    <w:rsid w:val="00DE1B87"/>
    <w:rsid w:val="00DE5466"/>
    <w:rsid w:val="00E1468B"/>
    <w:rsid w:val="00E170A8"/>
    <w:rsid w:val="00E24422"/>
    <w:rsid w:val="00E41168"/>
    <w:rsid w:val="00E5020B"/>
    <w:rsid w:val="00E54330"/>
    <w:rsid w:val="00E716BD"/>
    <w:rsid w:val="00E87814"/>
    <w:rsid w:val="00E94A73"/>
    <w:rsid w:val="00EA17CF"/>
    <w:rsid w:val="00EA4B1A"/>
    <w:rsid w:val="00EB7732"/>
    <w:rsid w:val="00EE2ED5"/>
    <w:rsid w:val="00F003B7"/>
    <w:rsid w:val="00F13D62"/>
    <w:rsid w:val="00F52E49"/>
    <w:rsid w:val="00F71C22"/>
    <w:rsid w:val="00F86D0C"/>
    <w:rsid w:val="00F90568"/>
    <w:rsid w:val="00FA0086"/>
    <w:rsid w:val="00FB6D96"/>
    <w:rsid w:val="00FC0B93"/>
    <w:rsid w:val="00FC5172"/>
    <w:rsid w:val="00FD6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B918D"/>
  <w15:docId w15:val="{6BF9F1A3-D347-45ED-8F75-2CBC49582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1F0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qFormat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character" w:customStyle="1" w:styleId="markedcontent">
    <w:name w:val="markedcontent"/>
    <w:basedOn w:val="DefaultParagraphFont"/>
    <w:rsid w:val="00FA0086"/>
  </w:style>
  <w:style w:type="paragraph" w:customStyle="1" w:styleId="TableParagraph">
    <w:name w:val="Table Paragraph"/>
    <w:basedOn w:val="Normal"/>
    <w:uiPriority w:val="1"/>
    <w:qFormat/>
    <w:rsid w:val="00BA35D1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A2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DE80C-55BC-4098-A830-492F5CDF2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Lokesh Sai Kumar</cp:lastModifiedBy>
  <cp:revision>129</cp:revision>
  <cp:lastPrinted>2025-03-13T04:57:00Z</cp:lastPrinted>
  <dcterms:created xsi:type="dcterms:W3CDTF">2025-02-14T05:50:00Z</dcterms:created>
  <dcterms:modified xsi:type="dcterms:W3CDTF">2025-09-19T08:07:00Z</dcterms:modified>
</cp:coreProperties>
</file>